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A29A5" w14:textId="77777777" w:rsidR="00F23AC1" w:rsidRPr="000A3165" w:rsidRDefault="00F23AC1" w:rsidP="00F23AC1">
      <w:pPr>
        <w:jc w:val="center"/>
        <w:rPr>
          <w:sz w:val="28"/>
        </w:rPr>
      </w:pPr>
      <w:r w:rsidRPr="000A3165">
        <w:rPr>
          <w:b/>
          <w:sz w:val="36"/>
        </w:rPr>
        <w:t xml:space="preserve">Projekt Institucionální podpory na dlouhodobý koncepční rozvoj výzkumné organizace (dále IP) SU OPF </w:t>
      </w:r>
    </w:p>
    <w:p w14:paraId="2D5C5ABC" w14:textId="77777777" w:rsidR="00F23AC1" w:rsidRPr="000A3165" w:rsidRDefault="00F23AC1" w:rsidP="00F23AC1">
      <w:pPr>
        <w:jc w:val="center"/>
        <w:rPr>
          <w:b/>
          <w:sz w:val="28"/>
        </w:rPr>
      </w:pPr>
    </w:p>
    <w:p w14:paraId="4B11B630" w14:textId="77777777" w:rsidR="00F23AC1" w:rsidRPr="000A3165" w:rsidRDefault="00F23AC1" w:rsidP="00F23AC1">
      <w:pPr>
        <w:jc w:val="center"/>
        <w:rPr>
          <w:b/>
          <w:sz w:val="28"/>
        </w:rPr>
      </w:pPr>
      <w:r w:rsidRPr="000A3165">
        <w:rPr>
          <w:b/>
          <w:sz w:val="28"/>
        </w:rPr>
        <w:t>Žádost o udělení podpory na řešení IP projektu</w:t>
      </w:r>
    </w:p>
    <w:p w14:paraId="01872BC1" w14:textId="77777777" w:rsidR="00F23AC1" w:rsidRPr="000A3165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0A3165" w14:paraId="3C6BE425" w14:textId="77777777" w:rsidTr="00F23AC1">
        <w:trPr>
          <w:trHeight w:val="829"/>
        </w:trPr>
        <w:tc>
          <w:tcPr>
            <w:tcW w:w="9212" w:type="dxa"/>
          </w:tcPr>
          <w:p w14:paraId="39A63633" w14:textId="77777777" w:rsidR="00F23AC1" w:rsidRPr="000A3165" w:rsidRDefault="00F23AC1" w:rsidP="00F23AC1">
            <w:pPr>
              <w:rPr>
                <w:b/>
              </w:rPr>
            </w:pPr>
            <w:r w:rsidRPr="000A3165">
              <w:rPr>
                <w:b/>
              </w:rPr>
              <w:t>Řešitel (jméno, příjmení, tituly):</w:t>
            </w:r>
          </w:p>
          <w:p w14:paraId="387A0704" w14:textId="77777777" w:rsidR="00F23AC1" w:rsidRPr="000A3165" w:rsidRDefault="00F23AC1" w:rsidP="00F23AC1">
            <w:pPr>
              <w:rPr>
                <w:b/>
              </w:rPr>
            </w:pPr>
          </w:p>
        </w:tc>
      </w:tr>
      <w:tr w:rsidR="00F23AC1" w:rsidRPr="000A3165" w14:paraId="7FBB744C" w14:textId="77777777" w:rsidTr="00F23AC1">
        <w:trPr>
          <w:trHeight w:val="699"/>
        </w:trPr>
        <w:tc>
          <w:tcPr>
            <w:tcW w:w="9212" w:type="dxa"/>
          </w:tcPr>
          <w:p w14:paraId="121C220E" w14:textId="77777777" w:rsidR="00F23AC1" w:rsidRPr="000A3165" w:rsidRDefault="00F23AC1" w:rsidP="00F23AC1">
            <w:pPr>
              <w:rPr>
                <w:b/>
              </w:rPr>
            </w:pPr>
            <w:r w:rsidRPr="000A3165">
              <w:rPr>
                <w:b/>
              </w:rPr>
              <w:t>Název projektu:</w:t>
            </w:r>
          </w:p>
          <w:p w14:paraId="5C5338EB" w14:textId="77777777" w:rsidR="00F23AC1" w:rsidRPr="000A3165" w:rsidRDefault="00F23AC1" w:rsidP="00F23AC1"/>
        </w:tc>
      </w:tr>
      <w:tr w:rsidR="00F23AC1" w:rsidRPr="000A3165" w14:paraId="66AE9767" w14:textId="77777777" w:rsidTr="00F23AC1">
        <w:trPr>
          <w:trHeight w:val="712"/>
        </w:trPr>
        <w:tc>
          <w:tcPr>
            <w:tcW w:w="9212" w:type="dxa"/>
          </w:tcPr>
          <w:p w14:paraId="55697B26" w14:textId="77777777" w:rsidR="00F23AC1" w:rsidRPr="000A3165" w:rsidRDefault="00F23AC1" w:rsidP="00F23AC1">
            <w:pPr>
              <w:rPr>
                <w:b/>
              </w:rPr>
            </w:pPr>
            <w:r w:rsidRPr="000A3165">
              <w:rPr>
                <w:b/>
              </w:rPr>
              <w:t>Název projektu v angličtině:</w:t>
            </w:r>
          </w:p>
          <w:p w14:paraId="4AA63E3D" w14:textId="77777777" w:rsidR="00F23AC1" w:rsidRPr="000A3165" w:rsidRDefault="00F23AC1" w:rsidP="00F23AC1">
            <w:pPr>
              <w:rPr>
                <w:b/>
              </w:rPr>
            </w:pPr>
          </w:p>
        </w:tc>
      </w:tr>
      <w:tr w:rsidR="00F23AC1" w:rsidRPr="000A3165" w14:paraId="598B528E" w14:textId="77777777" w:rsidTr="00F23AC1">
        <w:trPr>
          <w:trHeight w:val="595"/>
        </w:trPr>
        <w:tc>
          <w:tcPr>
            <w:tcW w:w="9212" w:type="dxa"/>
          </w:tcPr>
          <w:p w14:paraId="52F3442D" w14:textId="1BA95F3F" w:rsidR="00F23AC1" w:rsidRPr="000A3165" w:rsidRDefault="00F23AC1" w:rsidP="00F23AC1">
            <w:pPr>
              <w:rPr>
                <w:b/>
              </w:rPr>
            </w:pPr>
            <w:r w:rsidRPr="000A3165">
              <w:rPr>
                <w:b/>
              </w:rPr>
              <w:t xml:space="preserve">Datum </w:t>
            </w:r>
            <w:proofErr w:type="gramStart"/>
            <w:r w:rsidRPr="000A3165">
              <w:rPr>
                <w:b/>
              </w:rPr>
              <w:t xml:space="preserve">zahájení: </w:t>
            </w:r>
            <w:r w:rsidR="0052165D">
              <w:rPr>
                <w:b/>
              </w:rPr>
              <w:t xml:space="preserve">  </w:t>
            </w:r>
            <w:proofErr w:type="gramEnd"/>
            <w:r w:rsidR="0052165D">
              <w:rPr>
                <w:b/>
              </w:rPr>
              <w:t xml:space="preserve">          </w:t>
            </w:r>
          </w:p>
        </w:tc>
      </w:tr>
      <w:tr w:rsidR="00F23AC1" w:rsidRPr="000A3165" w14:paraId="0D51D9C7" w14:textId="77777777" w:rsidTr="00F23AC1">
        <w:trPr>
          <w:trHeight w:val="689"/>
        </w:trPr>
        <w:tc>
          <w:tcPr>
            <w:tcW w:w="9212" w:type="dxa"/>
          </w:tcPr>
          <w:p w14:paraId="50EAF41E" w14:textId="77777777" w:rsidR="00F23AC1" w:rsidRPr="000A3165" w:rsidRDefault="00F23AC1" w:rsidP="00F23AC1">
            <w:r w:rsidRPr="000A3165">
              <w:rPr>
                <w:b/>
              </w:rPr>
              <w:t>Doba řešení projektu:</w:t>
            </w:r>
            <w:r w:rsidRPr="000A3165">
              <w:t xml:space="preserve"> </w:t>
            </w:r>
          </w:p>
          <w:p w14:paraId="60A3F744" w14:textId="77777777" w:rsidR="00F23AC1" w:rsidRPr="000A3165" w:rsidRDefault="00F23AC1" w:rsidP="00F23AC1"/>
        </w:tc>
      </w:tr>
    </w:tbl>
    <w:p w14:paraId="181C5441" w14:textId="77777777" w:rsidR="00F23AC1" w:rsidRPr="000A3165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0A3165" w14:paraId="4B284610" w14:textId="77777777" w:rsidTr="00F23AC1">
        <w:tc>
          <w:tcPr>
            <w:tcW w:w="9212" w:type="dxa"/>
            <w:gridSpan w:val="4"/>
          </w:tcPr>
          <w:p w14:paraId="11D8F47E" w14:textId="77777777" w:rsidR="00F23AC1" w:rsidRPr="000A3165" w:rsidRDefault="00F23AC1" w:rsidP="00F23AC1">
            <w:r w:rsidRPr="000A3165">
              <w:rPr>
                <w:b/>
              </w:rPr>
              <w:t>Členové řešitelského týmu</w:t>
            </w:r>
            <w:r w:rsidRPr="000A3165">
              <w:t>*:</w:t>
            </w:r>
          </w:p>
        </w:tc>
      </w:tr>
      <w:tr w:rsidR="00F23AC1" w:rsidRPr="000A3165" w14:paraId="2A767B6E" w14:textId="77777777" w:rsidTr="00F23AC1">
        <w:tc>
          <w:tcPr>
            <w:tcW w:w="9212" w:type="dxa"/>
            <w:gridSpan w:val="4"/>
          </w:tcPr>
          <w:p w14:paraId="6314A7CE" w14:textId="77777777" w:rsidR="00F23AC1" w:rsidRPr="000A3165" w:rsidRDefault="00F23AC1" w:rsidP="00F23AC1">
            <w:pPr>
              <w:rPr>
                <w:b/>
              </w:rPr>
            </w:pPr>
            <w:r w:rsidRPr="000A3165">
              <w:rPr>
                <w:b/>
              </w:rPr>
              <w:t>Řešitel:</w:t>
            </w:r>
          </w:p>
        </w:tc>
      </w:tr>
      <w:tr w:rsidR="00F23AC1" w:rsidRPr="000A3165" w14:paraId="71602181" w14:textId="77777777" w:rsidTr="00F23AC1">
        <w:tc>
          <w:tcPr>
            <w:tcW w:w="2303" w:type="dxa"/>
          </w:tcPr>
          <w:p w14:paraId="1E69EC87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60A3A80B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0172A643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2660F9E9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Telefon</w:t>
            </w:r>
          </w:p>
        </w:tc>
      </w:tr>
      <w:tr w:rsidR="00F23AC1" w:rsidRPr="000A3165" w14:paraId="4733E60F" w14:textId="77777777" w:rsidTr="00F23AC1">
        <w:tc>
          <w:tcPr>
            <w:tcW w:w="2303" w:type="dxa"/>
          </w:tcPr>
          <w:p w14:paraId="0FF2509C" w14:textId="77777777" w:rsidR="00F23AC1" w:rsidRPr="000A3165" w:rsidRDefault="00F23AC1" w:rsidP="00F23AC1"/>
        </w:tc>
        <w:tc>
          <w:tcPr>
            <w:tcW w:w="2303" w:type="dxa"/>
          </w:tcPr>
          <w:p w14:paraId="5E0B1A68" w14:textId="77777777" w:rsidR="00F23AC1" w:rsidRPr="000A3165" w:rsidRDefault="00F23AC1" w:rsidP="00F23AC1"/>
        </w:tc>
        <w:tc>
          <w:tcPr>
            <w:tcW w:w="2590" w:type="dxa"/>
          </w:tcPr>
          <w:p w14:paraId="6B00E849" w14:textId="77777777" w:rsidR="00F23AC1" w:rsidRPr="000A3165" w:rsidRDefault="00F23AC1" w:rsidP="00F23AC1"/>
        </w:tc>
        <w:tc>
          <w:tcPr>
            <w:tcW w:w="2016" w:type="dxa"/>
          </w:tcPr>
          <w:p w14:paraId="1CDC36ED" w14:textId="77777777" w:rsidR="00F23AC1" w:rsidRPr="000A3165" w:rsidRDefault="00F23AC1" w:rsidP="00F23AC1"/>
        </w:tc>
      </w:tr>
    </w:tbl>
    <w:p w14:paraId="2D0D9DA0" w14:textId="77777777" w:rsidR="00F23AC1" w:rsidRPr="000A3165" w:rsidRDefault="00F23AC1" w:rsidP="00F23AC1"/>
    <w:tbl>
      <w:tblPr>
        <w:tblpPr w:leftFromText="141" w:rightFromText="141" w:vertAnchor="text" w:horzAnchor="margin" w:tblpY="1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0A3165" w14:paraId="7AC92C14" w14:textId="77777777" w:rsidTr="00F23AC1">
        <w:tc>
          <w:tcPr>
            <w:tcW w:w="9212" w:type="dxa"/>
            <w:gridSpan w:val="4"/>
          </w:tcPr>
          <w:p w14:paraId="7E64C43C" w14:textId="77777777" w:rsidR="00F23AC1" w:rsidRPr="000A3165" w:rsidRDefault="00F23AC1" w:rsidP="00F23AC1">
            <w:r w:rsidRPr="000A3165">
              <w:t xml:space="preserve">Členové řešitelského týmu – </w:t>
            </w:r>
            <w:r w:rsidRPr="000A3165">
              <w:rPr>
                <w:b/>
              </w:rPr>
              <w:t>akademici</w:t>
            </w:r>
            <w:r w:rsidRPr="000A3165">
              <w:t>*:</w:t>
            </w:r>
          </w:p>
        </w:tc>
      </w:tr>
      <w:tr w:rsidR="00F23AC1" w:rsidRPr="000A3165" w14:paraId="7214E999" w14:textId="77777777" w:rsidTr="00F23AC1">
        <w:tc>
          <w:tcPr>
            <w:tcW w:w="2303" w:type="dxa"/>
          </w:tcPr>
          <w:p w14:paraId="12ACE5E4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0DFC2197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1CA15574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7458146F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Telefon</w:t>
            </w:r>
          </w:p>
        </w:tc>
      </w:tr>
      <w:tr w:rsidR="00F23AC1" w:rsidRPr="000A3165" w14:paraId="666F8B5A" w14:textId="77777777" w:rsidTr="00F23AC1">
        <w:tc>
          <w:tcPr>
            <w:tcW w:w="2303" w:type="dxa"/>
          </w:tcPr>
          <w:p w14:paraId="2752756A" w14:textId="77777777" w:rsidR="00F23AC1" w:rsidRPr="000A3165" w:rsidRDefault="00F23AC1" w:rsidP="00F23AC1"/>
        </w:tc>
        <w:tc>
          <w:tcPr>
            <w:tcW w:w="2303" w:type="dxa"/>
          </w:tcPr>
          <w:p w14:paraId="216F2D77" w14:textId="77777777" w:rsidR="00F23AC1" w:rsidRPr="000A3165" w:rsidRDefault="00F23AC1" w:rsidP="00F23AC1"/>
        </w:tc>
        <w:tc>
          <w:tcPr>
            <w:tcW w:w="2590" w:type="dxa"/>
          </w:tcPr>
          <w:p w14:paraId="412FEC6C" w14:textId="77777777" w:rsidR="00F23AC1" w:rsidRPr="000A3165" w:rsidRDefault="00F23AC1" w:rsidP="00F23AC1"/>
        </w:tc>
        <w:tc>
          <w:tcPr>
            <w:tcW w:w="2016" w:type="dxa"/>
          </w:tcPr>
          <w:p w14:paraId="668DBBEE" w14:textId="77777777" w:rsidR="00F23AC1" w:rsidRPr="000A3165" w:rsidRDefault="00F23AC1" w:rsidP="00F23AC1"/>
        </w:tc>
      </w:tr>
      <w:tr w:rsidR="00F23AC1" w:rsidRPr="000A3165" w14:paraId="3EC62442" w14:textId="77777777" w:rsidTr="00F23AC1">
        <w:tc>
          <w:tcPr>
            <w:tcW w:w="2303" w:type="dxa"/>
          </w:tcPr>
          <w:p w14:paraId="6041D921" w14:textId="77777777" w:rsidR="00F23AC1" w:rsidRPr="000A3165" w:rsidRDefault="00F23AC1" w:rsidP="00F23AC1"/>
        </w:tc>
        <w:tc>
          <w:tcPr>
            <w:tcW w:w="2303" w:type="dxa"/>
          </w:tcPr>
          <w:p w14:paraId="5933B43C" w14:textId="77777777" w:rsidR="00F23AC1" w:rsidRPr="000A3165" w:rsidRDefault="00F23AC1" w:rsidP="00F23AC1"/>
        </w:tc>
        <w:tc>
          <w:tcPr>
            <w:tcW w:w="2590" w:type="dxa"/>
          </w:tcPr>
          <w:p w14:paraId="2F963532" w14:textId="77777777" w:rsidR="00F23AC1" w:rsidRPr="000A3165" w:rsidRDefault="00F23AC1" w:rsidP="00F23AC1"/>
        </w:tc>
        <w:tc>
          <w:tcPr>
            <w:tcW w:w="2016" w:type="dxa"/>
          </w:tcPr>
          <w:p w14:paraId="30837903" w14:textId="77777777" w:rsidR="00F23AC1" w:rsidRPr="000A3165" w:rsidRDefault="00F23AC1" w:rsidP="00F23AC1"/>
        </w:tc>
      </w:tr>
      <w:tr w:rsidR="00F23AC1" w:rsidRPr="000A3165" w14:paraId="52E64764" w14:textId="77777777" w:rsidTr="00F23AC1">
        <w:tc>
          <w:tcPr>
            <w:tcW w:w="2303" w:type="dxa"/>
          </w:tcPr>
          <w:p w14:paraId="5269CC58" w14:textId="77777777" w:rsidR="00F23AC1" w:rsidRPr="000A3165" w:rsidRDefault="00F23AC1" w:rsidP="00F23AC1"/>
        </w:tc>
        <w:tc>
          <w:tcPr>
            <w:tcW w:w="2303" w:type="dxa"/>
          </w:tcPr>
          <w:p w14:paraId="3FD13A0A" w14:textId="77777777" w:rsidR="00F23AC1" w:rsidRPr="000A3165" w:rsidRDefault="00F23AC1" w:rsidP="00F23AC1"/>
        </w:tc>
        <w:tc>
          <w:tcPr>
            <w:tcW w:w="2590" w:type="dxa"/>
          </w:tcPr>
          <w:p w14:paraId="58AC64F4" w14:textId="77777777" w:rsidR="00F23AC1" w:rsidRPr="000A3165" w:rsidRDefault="00F23AC1" w:rsidP="00F23AC1"/>
        </w:tc>
        <w:tc>
          <w:tcPr>
            <w:tcW w:w="2016" w:type="dxa"/>
          </w:tcPr>
          <w:p w14:paraId="68A9BDE1" w14:textId="77777777" w:rsidR="00F23AC1" w:rsidRPr="000A3165" w:rsidRDefault="00F23AC1" w:rsidP="00F23AC1"/>
        </w:tc>
      </w:tr>
      <w:tr w:rsidR="00F23AC1" w:rsidRPr="000A3165" w14:paraId="706B9105" w14:textId="77777777" w:rsidTr="00F23AC1">
        <w:tc>
          <w:tcPr>
            <w:tcW w:w="2303" w:type="dxa"/>
          </w:tcPr>
          <w:p w14:paraId="674D9B52" w14:textId="77777777" w:rsidR="00F23AC1" w:rsidRPr="000A3165" w:rsidRDefault="00F23AC1" w:rsidP="00F23AC1"/>
        </w:tc>
        <w:tc>
          <w:tcPr>
            <w:tcW w:w="2303" w:type="dxa"/>
          </w:tcPr>
          <w:p w14:paraId="274C8A62" w14:textId="77777777" w:rsidR="00F23AC1" w:rsidRPr="000A3165" w:rsidRDefault="00F23AC1" w:rsidP="00F23AC1"/>
        </w:tc>
        <w:tc>
          <w:tcPr>
            <w:tcW w:w="2590" w:type="dxa"/>
          </w:tcPr>
          <w:p w14:paraId="3E65932A" w14:textId="77777777" w:rsidR="00F23AC1" w:rsidRPr="000A3165" w:rsidRDefault="00F23AC1" w:rsidP="00F23AC1"/>
        </w:tc>
        <w:tc>
          <w:tcPr>
            <w:tcW w:w="2016" w:type="dxa"/>
          </w:tcPr>
          <w:p w14:paraId="59CB899F" w14:textId="77777777" w:rsidR="00F23AC1" w:rsidRPr="000A3165" w:rsidRDefault="00F23AC1" w:rsidP="00F23AC1"/>
        </w:tc>
      </w:tr>
      <w:tr w:rsidR="00F23AC1" w:rsidRPr="000A3165" w14:paraId="29D84197" w14:textId="77777777" w:rsidTr="00F23AC1">
        <w:tc>
          <w:tcPr>
            <w:tcW w:w="2303" w:type="dxa"/>
          </w:tcPr>
          <w:p w14:paraId="69A75B1C" w14:textId="77777777" w:rsidR="00F23AC1" w:rsidRPr="000A3165" w:rsidRDefault="00F23AC1" w:rsidP="00F23AC1"/>
        </w:tc>
        <w:tc>
          <w:tcPr>
            <w:tcW w:w="2303" w:type="dxa"/>
          </w:tcPr>
          <w:p w14:paraId="545F2965" w14:textId="77777777" w:rsidR="00F23AC1" w:rsidRPr="000A3165" w:rsidRDefault="00F23AC1" w:rsidP="00F23AC1"/>
        </w:tc>
        <w:tc>
          <w:tcPr>
            <w:tcW w:w="2590" w:type="dxa"/>
          </w:tcPr>
          <w:p w14:paraId="61C3FAEE" w14:textId="77777777" w:rsidR="00F23AC1" w:rsidRPr="000A3165" w:rsidRDefault="00F23AC1" w:rsidP="00F23AC1"/>
        </w:tc>
        <w:tc>
          <w:tcPr>
            <w:tcW w:w="2016" w:type="dxa"/>
          </w:tcPr>
          <w:p w14:paraId="367E643D" w14:textId="77777777" w:rsidR="00F23AC1" w:rsidRPr="000A3165" w:rsidRDefault="00F23AC1" w:rsidP="00F23AC1"/>
        </w:tc>
      </w:tr>
    </w:tbl>
    <w:p w14:paraId="685917FE" w14:textId="77777777" w:rsidR="00F23AC1" w:rsidRPr="000A3165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0A3165" w14:paraId="6B2E3931" w14:textId="77777777" w:rsidTr="00F23AC1">
        <w:tc>
          <w:tcPr>
            <w:tcW w:w="9212" w:type="dxa"/>
            <w:gridSpan w:val="4"/>
          </w:tcPr>
          <w:p w14:paraId="3CFA58D2" w14:textId="77777777" w:rsidR="00F23AC1" w:rsidRPr="000A3165" w:rsidRDefault="00F23AC1" w:rsidP="00F23AC1">
            <w:r w:rsidRPr="000A3165">
              <w:t xml:space="preserve">Členové řešitelského týmu – </w:t>
            </w:r>
            <w:r w:rsidRPr="000A3165">
              <w:rPr>
                <w:b/>
              </w:rPr>
              <w:t>studenti</w:t>
            </w:r>
            <w:r w:rsidRPr="000A3165">
              <w:t>*:</w:t>
            </w:r>
          </w:p>
        </w:tc>
      </w:tr>
      <w:tr w:rsidR="00F23AC1" w:rsidRPr="000A3165" w14:paraId="6ECDC0B3" w14:textId="77777777" w:rsidTr="00F23AC1">
        <w:tc>
          <w:tcPr>
            <w:tcW w:w="2303" w:type="dxa"/>
          </w:tcPr>
          <w:p w14:paraId="675502E3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435CA27F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53D2A86B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5393F93F" w14:textId="77777777" w:rsidR="00F23AC1" w:rsidRPr="000A3165" w:rsidRDefault="00F23AC1" w:rsidP="00F23AC1">
            <w:pPr>
              <w:rPr>
                <w:i/>
              </w:rPr>
            </w:pPr>
            <w:r w:rsidRPr="000A3165">
              <w:rPr>
                <w:i/>
              </w:rPr>
              <w:t>Osobní č. studenta</w:t>
            </w:r>
          </w:p>
        </w:tc>
      </w:tr>
      <w:tr w:rsidR="00F23AC1" w:rsidRPr="000A3165" w14:paraId="458CD930" w14:textId="77777777" w:rsidTr="00F23AC1">
        <w:tc>
          <w:tcPr>
            <w:tcW w:w="2303" w:type="dxa"/>
          </w:tcPr>
          <w:p w14:paraId="6666728F" w14:textId="77777777" w:rsidR="00F23AC1" w:rsidRPr="000A3165" w:rsidRDefault="00F23AC1" w:rsidP="00F23AC1"/>
        </w:tc>
        <w:tc>
          <w:tcPr>
            <w:tcW w:w="2303" w:type="dxa"/>
          </w:tcPr>
          <w:p w14:paraId="0345C892" w14:textId="77777777" w:rsidR="00F23AC1" w:rsidRPr="000A3165" w:rsidRDefault="00F23AC1" w:rsidP="00F23AC1"/>
        </w:tc>
        <w:tc>
          <w:tcPr>
            <w:tcW w:w="2590" w:type="dxa"/>
          </w:tcPr>
          <w:p w14:paraId="272C3CBE" w14:textId="77777777" w:rsidR="00F23AC1" w:rsidRPr="000A3165" w:rsidRDefault="00F23AC1" w:rsidP="00F23AC1"/>
        </w:tc>
        <w:tc>
          <w:tcPr>
            <w:tcW w:w="2016" w:type="dxa"/>
          </w:tcPr>
          <w:p w14:paraId="6723053D" w14:textId="77777777" w:rsidR="00F23AC1" w:rsidRPr="000A3165" w:rsidRDefault="00F23AC1" w:rsidP="00F23AC1"/>
        </w:tc>
      </w:tr>
      <w:tr w:rsidR="00F23AC1" w:rsidRPr="000A3165" w14:paraId="510F2348" w14:textId="77777777" w:rsidTr="00F23AC1">
        <w:tc>
          <w:tcPr>
            <w:tcW w:w="2303" w:type="dxa"/>
          </w:tcPr>
          <w:p w14:paraId="4774F315" w14:textId="77777777" w:rsidR="00F23AC1" w:rsidRPr="000A3165" w:rsidRDefault="00F23AC1" w:rsidP="00F23AC1"/>
        </w:tc>
        <w:tc>
          <w:tcPr>
            <w:tcW w:w="2303" w:type="dxa"/>
          </w:tcPr>
          <w:p w14:paraId="6C9E5500" w14:textId="77777777" w:rsidR="00F23AC1" w:rsidRPr="000A3165" w:rsidRDefault="00F23AC1" w:rsidP="00F23AC1"/>
        </w:tc>
        <w:tc>
          <w:tcPr>
            <w:tcW w:w="2590" w:type="dxa"/>
          </w:tcPr>
          <w:p w14:paraId="112FE22E" w14:textId="77777777" w:rsidR="00F23AC1" w:rsidRPr="000A3165" w:rsidRDefault="00F23AC1" w:rsidP="00F23AC1"/>
        </w:tc>
        <w:tc>
          <w:tcPr>
            <w:tcW w:w="2016" w:type="dxa"/>
          </w:tcPr>
          <w:p w14:paraId="7504B7E1" w14:textId="77777777" w:rsidR="00F23AC1" w:rsidRPr="000A3165" w:rsidRDefault="00F23AC1" w:rsidP="00F23AC1"/>
        </w:tc>
      </w:tr>
      <w:tr w:rsidR="00F23AC1" w:rsidRPr="000A3165" w14:paraId="546A2969" w14:textId="77777777" w:rsidTr="00F23AC1">
        <w:tc>
          <w:tcPr>
            <w:tcW w:w="2303" w:type="dxa"/>
          </w:tcPr>
          <w:p w14:paraId="4CC95467" w14:textId="77777777" w:rsidR="00F23AC1" w:rsidRPr="000A3165" w:rsidRDefault="00F23AC1" w:rsidP="00F23AC1"/>
        </w:tc>
        <w:tc>
          <w:tcPr>
            <w:tcW w:w="2303" w:type="dxa"/>
          </w:tcPr>
          <w:p w14:paraId="62B7C5B0" w14:textId="77777777" w:rsidR="00F23AC1" w:rsidRPr="000A3165" w:rsidRDefault="00F23AC1" w:rsidP="00F23AC1"/>
        </w:tc>
        <w:tc>
          <w:tcPr>
            <w:tcW w:w="2590" w:type="dxa"/>
          </w:tcPr>
          <w:p w14:paraId="3F27DBB6" w14:textId="77777777" w:rsidR="00F23AC1" w:rsidRPr="000A3165" w:rsidRDefault="00F23AC1" w:rsidP="00F23AC1"/>
        </w:tc>
        <w:tc>
          <w:tcPr>
            <w:tcW w:w="2016" w:type="dxa"/>
          </w:tcPr>
          <w:p w14:paraId="7724A8BC" w14:textId="77777777" w:rsidR="00F23AC1" w:rsidRPr="000A3165" w:rsidRDefault="00F23AC1" w:rsidP="00F23AC1"/>
        </w:tc>
      </w:tr>
      <w:tr w:rsidR="00F23AC1" w:rsidRPr="000A3165" w14:paraId="5CC19897" w14:textId="77777777" w:rsidTr="00F23AC1">
        <w:tc>
          <w:tcPr>
            <w:tcW w:w="2303" w:type="dxa"/>
          </w:tcPr>
          <w:p w14:paraId="07C37764" w14:textId="77777777" w:rsidR="00F23AC1" w:rsidRPr="000A3165" w:rsidRDefault="00F23AC1" w:rsidP="00F23AC1"/>
        </w:tc>
        <w:tc>
          <w:tcPr>
            <w:tcW w:w="2303" w:type="dxa"/>
          </w:tcPr>
          <w:p w14:paraId="70C7ED6C" w14:textId="77777777" w:rsidR="00F23AC1" w:rsidRPr="000A3165" w:rsidRDefault="00F23AC1" w:rsidP="00F23AC1"/>
        </w:tc>
        <w:tc>
          <w:tcPr>
            <w:tcW w:w="2590" w:type="dxa"/>
          </w:tcPr>
          <w:p w14:paraId="40EC4DFB" w14:textId="77777777" w:rsidR="00F23AC1" w:rsidRPr="000A3165" w:rsidRDefault="00F23AC1" w:rsidP="00F23AC1"/>
        </w:tc>
        <w:tc>
          <w:tcPr>
            <w:tcW w:w="2016" w:type="dxa"/>
          </w:tcPr>
          <w:p w14:paraId="447878DD" w14:textId="77777777" w:rsidR="00F23AC1" w:rsidRPr="000A3165" w:rsidRDefault="00F23AC1" w:rsidP="00F23AC1"/>
        </w:tc>
      </w:tr>
      <w:tr w:rsidR="00F23AC1" w:rsidRPr="000A3165" w14:paraId="6D496B0E" w14:textId="77777777" w:rsidTr="00F23AC1">
        <w:tc>
          <w:tcPr>
            <w:tcW w:w="2303" w:type="dxa"/>
          </w:tcPr>
          <w:p w14:paraId="0A07BEB0" w14:textId="77777777" w:rsidR="00F23AC1" w:rsidRPr="000A3165" w:rsidRDefault="00F23AC1" w:rsidP="00F23AC1"/>
        </w:tc>
        <w:tc>
          <w:tcPr>
            <w:tcW w:w="2303" w:type="dxa"/>
          </w:tcPr>
          <w:p w14:paraId="662B13A4" w14:textId="77777777" w:rsidR="00F23AC1" w:rsidRPr="000A3165" w:rsidRDefault="00F23AC1" w:rsidP="00F23AC1"/>
        </w:tc>
        <w:tc>
          <w:tcPr>
            <w:tcW w:w="2590" w:type="dxa"/>
          </w:tcPr>
          <w:p w14:paraId="1D9D7324" w14:textId="77777777" w:rsidR="00F23AC1" w:rsidRPr="000A3165" w:rsidRDefault="00F23AC1" w:rsidP="00F23AC1"/>
        </w:tc>
        <w:tc>
          <w:tcPr>
            <w:tcW w:w="2016" w:type="dxa"/>
          </w:tcPr>
          <w:p w14:paraId="3C56E985" w14:textId="77777777" w:rsidR="00F23AC1" w:rsidRPr="000A3165" w:rsidRDefault="00F23AC1" w:rsidP="00F23AC1"/>
        </w:tc>
      </w:tr>
    </w:tbl>
    <w:p w14:paraId="349CECD3" w14:textId="77777777" w:rsidR="00F23AC1" w:rsidRPr="000A3165" w:rsidRDefault="00F23AC1" w:rsidP="00F23AC1">
      <w:pPr>
        <w:pStyle w:val="Zpat"/>
        <w:ind w:left="142" w:right="360"/>
      </w:pPr>
      <w:r w:rsidRPr="000A3165">
        <w:t>* V případě potřeby si můžete u všech bodů zprávy přidávat řádky (příp. umazat).</w:t>
      </w:r>
    </w:p>
    <w:p w14:paraId="0336347F" w14:textId="77777777" w:rsidR="00F23AC1" w:rsidRPr="000A3165" w:rsidRDefault="00F23AC1" w:rsidP="00F23AC1">
      <w:pPr>
        <w:tabs>
          <w:tab w:val="left" w:pos="7812"/>
        </w:tabs>
        <w:jc w:val="both"/>
        <w:rPr>
          <w:b/>
          <w:sz w:val="28"/>
          <w:szCs w:val="28"/>
        </w:rPr>
      </w:pPr>
      <w:r w:rsidRPr="000A3165">
        <w:br w:type="page"/>
      </w:r>
      <w:r w:rsidRPr="000A3165">
        <w:rPr>
          <w:b/>
          <w:sz w:val="28"/>
          <w:szCs w:val="28"/>
        </w:rPr>
        <w:lastRenderedPageBreak/>
        <w:t>Část A: Informace o projektu</w:t>
      </w:r>
    </w:p>
    <w:p w14:paraId="51889772" w14:textId="77777777" w:rsidR="00F23AC1" w:rsidRPr="000A3165" w:rsidRDefault="00F23AC1" w:rsidP="00F23AC1">
      <w:pPr>
        <w:tabs>
          <w:tab w:val="left" w:pos="7812"/>
        </w:tabs>
        <w:jc w:val="both"/>
        <w:rPr>
          <w:b/>
        </w:rPr>
      </w:pPr>
    </w:p>
    <w:p w14:paraId="0026C9CF" w14:textId="77777777" w:rsidR="00F23AC1" w:rsidRPr="000A3165" w:rsidRDefault="00F23AC1" w:rsidP="00F23AC1">
      <w:pPr>
        <w:tabs>
          <w:tab w:val="left" w:pos="7812"/>
        </w:tabs>
        <w:jc w:val="both"/>
        <w:rPr>
          <w:b/>
        </w:rPr>
      </w:pPr>
      <w:r w:rsidRPr="000A3165">
        <w:rPr>
          <w:b/>
        </w:rPr>
        <w:t>Klíčová slova popisující žádost (max. 10, oddělená středníkem)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0A3165" w14:paraId="2AE69DF8" w14:textId="77777777" w:rsidTr="00F23AC1">
        <w:trPr>
          <w:trHeight w:val="679"/>
        </w:trPr>
        <w:tc>
          <w:tcPr>
            <w:tcW w:w="9212" w:type="dxa"/>
          </w:tcPr>
          <w:p w14:paraId="6B18C910" w14:textId="77777777" w:rsidR="00F23AC1" w:rsidRPr="000A3165" w:rsidRDefault="00F23AC1" w:rsidP="00F23AC1"/>
          <w:p w14:paraId="30E653DD" w14:textId="77777777" w:rsidR="00F23AC1" w:rsidRPr="000A3165" w:rsidRDefault="00F23AC1" w:rsidP="00F23AC1"/>
          <w:p w14:paraId="0F2C207A" w14:textId="77777777" w:rsidR="00F23AC1" w:rsidRPr="000A3165" w:rsidRDefault="00F23AC1" w:rsidP="00F23AC1"/>
        </w:tc>
      </w:tr>
    </w:tbl>
    <w:p w14:paraId="6C470F07" w14:textId="77777777" w:rsidR="00F23AC1" w:rsidRPr="000A3165" w:rsidRDefault="00F23AC1" w:rsidP="00F23AC1"/>
    <w:p w14:paraId="7D187ADF" w14:textId="4BB7ADE1" w:rsidR="00F23AC1" w:rsidRPr="000A3165" w:rsidRDefault="00F23AC1" w:rsidP="00F23AC1">
      <w:pPr>
        <w:rPr>
          <w:b/>
        </w:rPr>
      </w:pPr>
    </w:p>
    <w:p w14:paraId="2222CDF2" w14:textId="77777777" w:rsidR="00F23AC1" w:rsidRPr="000A3165" w:rsidRDefault="00F23AC1" w:rsidP="00F23AC1"/>
    <w:p w14:paraId="2C437EDA" w14:textId="77777777" w:rsidR="00F23AC1" w:rsidRPr="000A3165" w:rsidRDefault="00F23AC1" w:rsidP="00F23AC1">
      <w:pPr>
        <w:rPr>
          <w:b/>
        </w:rPr>
      </w:pPr>
      <w:r w:rsidRPr="000A3165">
        <w:rPr>
          <w:b/>
        </w:rPr>
        <w:t>Anotace projektu (shrnutí na max. 15 řádků):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0A3165" w14:paraId="7C93459B" w14:textId="77777777" w:rsidTr="00915B37">
        <w:trPr>
          <w:trHeight w:val="5376"/>
        </w:trPr>
        <w:tc>
          <w:tcPr>
            <w:tcW w:w="9212" w:type="dxa"/>
          </w:tcPr>
          <w:p w14:paraId="3466450B" w14:textId="77777777" w:rsidR="00F23AC1" w:rsidRPr="000A3165" w:rsidRDefault="00F23AC1" w:rsidP="00F23AC1"/>
          <w:p w14:paraId="52737449" w14:textId="77777777" w:rsidR="00F23AC1" w:rsidRPr="000A3165" w:rsidRDefault="00F23AC1" w:rsidP="00F23AC1"/>
          <w:p w14:paraId="324104B0" w14:textId="77777777" w:rsidR="00F23AC1" w:rsidRPr="000A3165" w:rsidRDefault="00F23AC1" w:rsidP="00F23AC1"/>
          <w:p w14:paraId="035DAA8F" w14:textId="77777777" w:rsidR="00F23AC1" w:rsidRPr="000A3165" w:rsidRDefault="00F23AC1" w:rsidP="00F23AC1"/>
          <w:p w14:paraId="3B64E287" w14:textId="77777777" w:rsidR="00F23AC1" w:rsidRPr="000A3165" w:rsidRDefault="00F23AC1" w:rsidP="00F23AC1"/>
          <w:p w14:paraId="28531FD3" w14:textId="77777777" w:rsidR="00F23AC1" w:rsidRPr="000A3165" w:rsidRDefault="00F23AC1" w:rsidP="00F23AC1"/>
          <w:p w14:paraId="17F89FC5" w14:textId="77777777" w:rsidR="00F23AC1" w:rsidRPr="000A3165" w:rsidRDefault="00F23AC1" w:rsidP="00F23AC1"/>
          <w:p w14:paraId="3816124C" w14:textId="77777777" w:rsidR="00F23AC1" w:rsidRPr="000A3165" w:rsidRDefault="00F23AC1" w:rsidP="00F23AC1"/>
          <w:p w14:paraId="41C8BD42" w14:textId="77777777" w:rsidR="00F23AC1" w:rsidRPr="000A3165" w:rsidRDefault="00F23AC1" w:rsidP="00F23AC1"/>
          <w:p w14:paraId="4D116A09" w14:textId="77777777" w:rsidR="00F23AC1" w:rsidRPr="000A3165" w:rsidRDefault="00F23AC1" w:rsidP="00F23AC1"/>
          <w:p w14:paraId="301DCC0A" w14:textId="77777777" w:rsidR="00F23AC1" w:rsidRPr="000A3165" w:rsidRDefault="00F23AC1" w:rsidP="00F23AC1"/>
          <w:p w14:paraId="02295D46" w14:textId="77777777" w:rsidR="00F23AC1" w:rsidRPr="000A3165" w:rsidRDefault="00F23AC1" w:rsidP="00F23AC1"/>
          <w:p w14:paraId="07EBFE68" w14:textId="77777777" w:rsidR="00F23AC1" w:rsidRPr="000A3165" w:rsidRDefault="00F23AC1" w:rsidP="00F23AC1"/>
          <w:p w14:paraId="038B8333" w14:textId="77777777" w:rsidR="00F23AC1" w:rsidRPr="000A3165" w:rsidRDefault="00F23AC1" w:rsidP="00F23AC1"/>
          <w:p w14:paraId="1A34F477" w14:textId="77777777" w:rsidR="00F23AC1" w:rsidRPr="000A3165" w:rsidRDefault="00F23AC1" w:rsidP="00F23AC1"/>
        </w:tc>
      </w:tr>
    </w:tbl>
    <w:p w14:paraId="38E25674" w14:textId="77777777" w:rsidR="00F23AC1" w:rsidRPr="000A3165" w:rsidRDefault="00F23AC1" w:rsidP="00F23AC1"/>
    <w:p w14:paraId="5E1B5F74" w14:textId="088D0344" w:rsidR="00F23AC1" w:rsidRPr="000A3165" w:rsidRDefault="00F23AC1" w:rsidP="5CE916B5">
      <w:pPr>
        <w:rPr>
          <w:b/>
          <w:bCs/>
          <w:sz w:val="28"/>
          <w:szCs w:val="28"/>
        </w:rPr>
      </w:pPr>
      <w:r w:rsidRPr="5CE916B5">
        <w:rPr>
          <w:b/>
          <w:bCs/>
          <w:sz w:val="28"/>
          <w:szCs w:val="28"/>
        </w:rPr>
        <w:br w:type="page"/>
      </w:r>
      <w:r w:rsidRPr="5CE916B5">
        <w:rPr>
          <w:b/>
          <w:bCs/>
          <w:sz w:val="28"/>
          <w:szCs w:val="28"/>
        </w:rPr>
        <w:lastRenderedPageBreak/>
        <w:t>Část B: Rozbor řešení projektu (max. 6 stran</w:t>
      </w:r>
      <w:r w:rsidR="50FC7163" w:rsidRPr="5CE916B5">
        <w:rPr>
          <w:b/>
          <w:bCs/>
          <w:sz w:val="28"/>
          <w:szCs w:val="28"/>
        </w:rPr>
        <w:t xml:space="preserve"> + seznam použité literatury</w:t>
      </w:r>
      <w:r w:rsidRPr="5CE916B5">
        <w:rPr>
          <w:b/>
          <w:bCs/>
          <w:sz w:val="28"/>
          <w:szCs w:val="28"/>
        </w:rPr>
        <w:t>)</w:t>
      </w:r>
    </w:p>
    <w:p w14:paraId="5B29D1A3" w14:textId="77777777" w:rsidR="00F23AC1" w:rsidRPr="000A3165" w:rsidRDefault="00F23AC1" w:rsidP="00F23AC1"/>
    <w:p w14:paraId="6E5C34A7" w14:textId="47B6B5B1" w:rsidR="00F23AC1" w:rsidRPr="000A3165" w:rsidRDefault="006A3030" w:rsidP="00F23AC1">
      <w:pPr>
        <w:rPr>
          <w:b/>
        </w:rPr>
      </w:pPr>
      <w:r>
        <w:rPr>
          <w:b/>
        </w:rPr>
        <w:t xml:space="preserve">1. </w:t>
      </w:r>
      <w:r w:rsidR="00F23AC1" w:rsidRPr="000A3165">
        <w:rPr>
          <w:b/>
        </w:rPr>
        <w:t>Současný stav poznání doplněný o vymezení oblasti výzkumu: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0A3165" w14:paraId="10A41570" w14:textId="77777777" w:rsidTr="00F23AC1">
        <w:trPr>
          <w:trHeight w:val="5498"/>
        </w:trPr>
        <w:tc>
          <w:tcPr>
            <w:tcW w:w="9212" w:type="dxa"/>
          </w:tcPr>
          <w:p w14:paraId="625CCDB9" w14:textId="77777777" w:rsidR="00F23AC1" w:rsidRPr="000A3165" w:rsidRDefault="00F23AC1" w:rsidP="00F23AC1"/>
          <w:p w14:paraId="1D4D1125" w14:textId="77777777" w:rsidR="00F23AC1" w:rsidRPr="000A3165" w:rsidRDefault="00F23AC1" w:rsidP="00F23AC1"/>
          <w:p w14:paraId="3097713D" w14:textId="77777777" w:rsidR="00F23AC1" w:rsidRPr="000A3165" w:rsidRDefault="00F23AC1" w:rsidP="00F23AC1"/>
          <w:p w14:paraId="3CDFFEDC" w14:textId="77777777" w:rsidR="00F23AC1" w:rsidRPr="000A3165" w:rsidRDefault="00F23AC1" w:rsidP="00F23AC1"/>
          <w:p w14:paraId="7841259F" w14:textId="77777777" w:rsidR="00F23AC1" w:rsidRPr="000A3165" w:rsidRDefault="00F23AC1" w:rsidP="00F23AC1"/>
          <w:p w14:paraId="764D2D95" w14:textId="77777777" w:rsidR="00F23AC1" w:rsidRPr="000A3165" w:rsidRDefault="00F23AC1" w:rsidP="00F23AC1"/>
          <w:p w14:paraId="09DAB1D5" w14:textId="77777777" w:rsidR="00F23AC1" w:rsidRPr="000A3165" w:rsidRDefault="00F23AC1" w:rsidP="00F23AC1"/>
          <w:p w14:paraId="25E4DFDE" w14:textId="77777777" w:rsidR="00F23AC1" w:rsidRPr="000A3165" w:rsidRDefault="00F23AC1" w:rsidP="00F23AC1"/>
          <w:p w14:paraId="586D16EC" w14:textId="77777777" w:rsidR="00F23AC1" w:rsidRPr="000A3165" w:rsidRDefault="00F23AC1" w:rsidP="00F23AC1"/>
          <w:p w14:paraId="6C153C51" w14:textId="77777777" w:rsidR="00F23AC1" w:rsidRPr="000A3165" w:rsidRDefault="00F23AC1" w:rsidP="00F23AC1"/>
          <w:p w14:paraId="05B7CE70" w14:textId="77777777" w:rsidR="00F23AC1" w:rsidRPr="000A3165" w:rsidRDefault="00F23AC1" w:rsidP="00F23AC1"/>
          <w:p w14:paraId="77775E73" w14:textId="77777777" w:rsidR="00F23AC1" w:rsidRPr="000A3165" w:rsidRDefault="00F23AC1" w:rsidP="00F23AC1"/>
          <w:p w14:paraId="396F51B9" w14:textId="77777777" w:rsidR="00F23AC1" w:rsidRPr="000A3165" w:rsidRDefault="00F23AC1" w:rsidP="00F23AC1"/>
          <w:p w14:paraId="7E9EE811" w14:textId="77777777" w:rsidR="00F23AC1" w:rsidRPr="000A3165" w:rsidRDefault="00F23AC1" w:rsidP="00F23AC1"/>
          <w:p w14:paraId="3139C76B" w14:textId="77777777" w:rsidR="00F23AC1" w:rsidRPr="000A3165" w:rsidRDefault="00F23AC1" w:rsidP="00F23AC1"/>
        </w:tc>
      </w:tr>
    </w:tbl>
    <w:p w14:paraId="01D71AB2" w14:textId="77777777" w:rsidR="00F23AC1" w:rsidRPr="000A3165" w:rsidRDefault="00F23AC1" w:rsidP="00F23AC1">
      <w:pPr>
        <w:rPr>
          <w:b/>
        </w:rPr>
      </w:pPr>
    </w:p>
    <w:p w14:paraId="3427CA33" w14:textId="260A3C3F" w:rsidR="00F23AC1" w:rsidRPr="000A3165" w:rsidRDefault="00F23AC1" w:rsidP="00F23AC1">
      <w:pPr>
        <w:rPr>
          <w:b/>
        </w:rPr>
      </w:pPr>
    </w:p>
    <w:p w14:paraId="242EE4FC" w14:textId="06D69193" w:rsidR="00F23AC1" w:rsidRDefault="00F23AC1" w:rsidP="00F23AC1"/>
    <w:p w14:paraId="50CEC846" w14:textId="6E3094D2" w:rsidR="006A3030" w:rsidRPr="000A3165" w:rsidRDefault="006A3030" w:rsidP="006A3030">
      <w:pPr>
        <w:jc w:val="both"/>
        <w:rPr>
          <w:b/>
        </w:rPr>
      </w:pPr>
      <w:r>
        <w:rPr>
          <w:b/>
        </w:rPr>
        <w:t xml:space="preserve">2. </w:t>
      </w:r>
      <w:r w:rsidRPr="000A3165">
        <w:rPr>
          <w:b/>
        </w:rPr>
        <w:t>Popis projektu (cíl projektu, výzkumné otázky nebo hypotézy, relevantnost daného tématu, přínos výzkumného projektu</w:t>
      </w:r>
      <w:r>
        <w:rPr>
          <w:b/>
        </w:rPr>
        <w:t>, další využití projektu, podání externího projektu)</w:t>
      </w:r>
      <w:r w:rsidRPr="000A3165">
        <w:rPr>
          <w:b/>
        </w:rPr>
        <w:t>: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6A3030" w:rsidRPr="000A3165" w14:paraId="4317DA71" w14:textId="77777777" w:rsidTr="00282322">
        <w:trPr>
          <w:trHeight w:val="5396"/>
        </w:trPr>
        <w:tc>
          <w:tcPr>
            <w:tcW w:w="9212" w:type="dxa"/>
          </w:tcPr>
          <w:p w14:paraId="27E60F74" w14:textId="77777777" w:rsidR="006A3030" w:rsidRPr="000A3165" w:rsidRDefault="006A3030" w:rsidP="00CD6E74"/>
          <w:p w14:paraId="3FEBAFCE" w14:textId="77777777" w:rsidR="006A3030" w:rsidRPr="000A3165" w:rsidRDefault="006A3030" w:rsidP="00CD6E74"/>
          <w:p w14:paraId="4FC4436F" w14:textId="77777777" w:rsidR="006A3030" w:rsidRPr="000A3165" w:rsidRDefault="006A3030" w:rsidP="00CD6E74"/>
          <w:p w14:paraId="375BCBBF" w14:textId="77777777" w:rsidR="006A3030" w:rsidRPr="000A3165" w:rsidRDefault="006A3030" w:rsidP="00CD6E74"/>
          <w:p w14:paraId="3C311C4F" w14:textId="77777777" w:rsidR="006A3030" w:rsidRPr="000A3165" w:rsidRDefault="006A3030" w:rsidP="00183FB4"/>
        </w:tc>
      </w:tr>
    </w:tbl>
    <w:p w14:paraId="709B5CC9" w14:textId="77777777" w:rsidR="006A3030" w:rsidRPr="000A3165" w:rsidRDefault="006A3030" w:rsidP="00F23AC1"/>
    <w:p w14:paraId="69694E69" w14:textId="3D9E2419" w:rsidR="006A3030" w:rsidRPr="000A3165" w:rsidRDefault="006A3030" w:rsidP="006A3030">
      <w:pPr>
        <w:jc w:val="both"/>
        <w:rPr>
          <w:b/>
        </w:rPr>
      </w:pPr>
      <w:r>
        <w:rPr>
          <w:b/>
        </w:rPr>
        <w:lastRenderedPageBreak/>
        <w:t xml:space="preserve">3. </w:t>
      </w:r>
      <w:r w:rsidRPr="000A3165">
        <w:rPr>
          <w:b/>
        </w:rPr>
        <w:t>Metodika výzkumu (plánované metody, časový harmonogram řešení projektu, data</w:t>
      </w:r>
      <w:r w:rsidR="00F5791B">
        <w:rPr>
          <w:b/>
        </w:rPr>
        <w:t>, zapojení jednotlivých členů týmu do výzkumu, popis konkrétních činností</w:t>
      </w:r>
      <w:r w:rsidRPr="000A3165">
        <w:rPr>
          <w:b/>
        </w:rPr>
        <w:t>):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6A3030" w:rsidRPr="000A3165" w14:paraId="6BFEF13D" w14:textId="77777777" w:rsidTr="00CD6E74">
        <w:trPr>
          <w:trHeight w:val="5251"/>
        </w:trPr>
        <w:tc>
          <w:tcPr>
            <w:tcW w:w="9212" w:type="dxa"/>
          </w:tcPr>
          <w:p w14:paraId="07F210DA" w14:textId="77777777" w:rsidR="006A3030" w:rsidRPr="000A3165" w:rsidRDefault="006A3030" w:rsidP="00CD6E74"/>
          <w:p w14:paraId="6C7D3497" w14:textId="77777777" w:rsidR="006A3030" w:rsidRPr="000A3165" w:rsidRDefault="006A3030" w:rsidP="00CD6E74"/>
          <w:p w14:paraId="1A5763F1" w14:textId="77777777" w:rsidR="006A3030" w:rsidRPr="000A3165" w:rsidRDefault="006A3030" w:rsidP="00CD6E74"/>
          <w:p w14:paraId="25A1DB5C" w14:textId="77777777" w:rsidR="006A3030" w:rsidRPr="000A3165" w:rsidRDefault="006A3030" w:rsidP="00CD6E74"/>
          <w:p w14:paraId="4D6924D9" w14:textId="77777777" w:rsidR="006A3030" w:rsidRPr="000A3165" w:rsidRDefault="006A3030" w:rsidP="00CD6E74"/>
          <w:p w14:paraId="55B77D29" w14:textId="77777777" w:rsidR="006A3030" w:rsidRPr="000A3165" w:rsidRDefault="006A3030" w:rsidP="00CD6E74"/>
          <w:p w14:paraId="7B49700C" w14:textId="77777777" w:rsidR="006A3030" w:rsidRPr="000A3165" w:rsidRDefault="006A3030" w:rsidP="00CD6E74"/>
          <w:p w14:paraId="4B5C7A9D" w14:textId="77777777" w:rsidR="006A3030" w:rsidRPr="000A3165" w:rsidRDefault="006A3030" w:rsidP="00CD6E74"/>
          <w:p w14:paraId="35D8B56C" w14:textId="77777777" w:rsidR="006A3030" w:rsidRPr="000A3165" w:rsidRDefault="006A3030" w:rsidP="00CD6E74"/>
          <w:p w14:paraId="55B4C8A6" w14:textId="77777777" w:rsidR="006A3030" w:rsidRPr="000A3165" w:rsidRDefault="006A3030" w:rsidP="00CD6E74"/>
          <w:p w14:paraId="13826F09" w14:textId="77777777" w:rsidR="006A3030" w:rsidRPr="000A3165" w:rsidRDefault="006A3030" w:rsidP="00CD6E74"/>
          <w:p w14:paraId="0DEA60DF" w14:textId="77777777" w:rsidR="006A3030" w:rsidRPr="000A3165" w:rsidRDefault="006A3030" w:rsidP="00CD6E74"/>
          <w:p w14:paraId="7393121E" w14:textId="77777777" w:rsidR="006A3030" w:rsidRPr="000A3165" w:rsidRDefault="006A3030" w:rsidP="00CD6E74"/>
          <w:p w14:paraId="6C2AF132" w14:textId="77777777" w:rsidR="006A3030" w:rsidRPr="000A3165" w:rsidRDefault="006A3030" w:rsidP="00CD6E74"/>
          <w:p w14:paraId="4674055F" w14:textId="77777777" w:rsidR="006A3030" w:rsidRPr="000A3165" w:rsidRDefault="006A3030" w:rsidP="00CD6E74"/>
        </w:tc>
      </w:tr>
    </w:tbl>
    <w:p w14:paraId="5530EB3F" w14:textId="77777777" w:rsidR="006A3030" w:rsidRDefault="006A3030" w:rsidP="00F23AC1">
      <w:pPr>
        <w:jc w:val="both"/>
        <w:rPr>
          <w:b/>
        </w:rPr>
      </w:pPr>
    </w:p>
    <w:p w14:paraId="4AC698D2" w14:textId="132F82C8" w:rsidR="00F5791B" w:rsidRPr="000A3165" w:rsidRDefault="00F5791B" w:rsidP="00F5791B">
      <w:pPr>
        <w:jc w:val="both"/>
        <w:rPr>
          <w:b/>
        </w:rPr>
      </w:pPr>
      <w:r>
        <w:rPr>
          <w:b/>
        </w:rPr>
        <w:t xml:space="preserve">4. </w:t>
      </w:r>
      <w:r w:rsidRPr="000A3165">
        <w:rPr>
          <w:b/>
        </w:rPr>
        <w:t xml:space="preserve">Předpokládané výstupy projektu (celkové plánované výstupy i plán výstupů v jednotlivých letech). Pokud možno co nejvíce specifikované, tj. přesné počty jednotlivých výstupů v dílčích letech řešení projektu (druh </w:t>
      </w:r>
      <w:proofErr w:type="spellStart"/>
      <w:r w:rsidRPr="000A3165">
        <w:rPr>
          <w:b/>
        </w:rPr>
        <w:t>Jimp</w:t>
      </w:r>
      <w:proofErr w:type="spellEnd"/>
      <w:r w:rsidRPr="000A3165">
        <w:rPr>
          <w:b/>
        </w:rPr>
        <w:t xml:space="preserve">, </w:t>
      </w:r>
      <w:proofErr w:type="spellStart"/>
      <w:r w:rsidRPr="000A3165">
        <w:rPr>
          <w:b/>
        </w:rPr>
        <w:t>Jsc</w:t>
      </w:r>
      <w:proofErr w:type="spellEnd"/>
      <w:r w:rsidRPr="000A3165">
        <w:rPr>
          <w:b/>
        </w:rPr>
        <w:t>, D, B nebo C + název konference, časopisu, knihy):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5791B" w:rsidRPr="000A3165" w14:paraId="6CD452D9" w14:textId="77777777" w:rsidTr="00282322">
        <w:trPr>
          <w:trHeight w:val="6111"/>
        </w:trPr>
        <w:tc>
          <w:tcPr>
            <w:tcW w:w="9212" w:type="dxa"/>
          </w:tcPr>
          <w:p w14:paraId="3FE1833C" w14:textId="77777777" w:rsidR="00F5791B" w:rsidRPr="000A3165" w:rsidRDefault="00F5791B" w:rsidP="00CD6E74"/>
          <w:p w14:paraId="4974718F" w14:textId="77777777" w:rsidR="00F5791B" w:rsidRPr="000A3165" w:rsidRDefault="00F5791B" w:rsidP="00CD6E74"/>
          <w:p w14:paraId="13354FD9" w14:textId="77777777" w:rsidR="00F5791B" w:rsidRPr="000A3165" w:rsidRDefault="00F5791B" w:rsidP="00CD6E74"/>
          <w:p w14:paraId="7F44E396" w14:textId="77777777" w:rsidR="00F5791B" w:rsidRPr="000A3165" w:rsidRDefault="00F5791B" w:rsidP="00CD6E74"/>
          <w:p w14:paraId="10DBF4B2" w14:textId="77777777" w:rsidR="00F5791B" w:rsidRPr="000A3165" w:rsidRDefault="00F5791B" w:rsidP="00CD6E74"/>
          <w:p w14:paraId="6147063C" w14:textId="77777777" w:rsidR="00F5791B" w:rsidRPr="000A3165" w:rsidRDefault="00F5791B" w:rsidP="00CD6E74"/>
          <w:p w14:paraId="7CC72720" w14:textId="77777777" w:rsidR="00F5791B" w:rsidRPr="000A3165" w:rsidRDefault="00F5791B" w:rsidP="00CD6E74"/>
          <w:p w14:paraId="7F34F613" w14:textId="77777777" w:rsidR="00F5791B" w:rsidRPr="000A3165" w:rsidRDefault="00F5791B" w:rsidP="00CD6E74"/>
          <w:p w14:paraId="2DD1360F" w14:textId="77777777" w:rsidR="00F5791B" w:rsidRPr="000A3165" w:rsidRDefault="00F5791B" w:rsidP="00CD6E74"/>
          <w:p w14:paraId="4E139A5E" w14:textId="77777777" w:rsidR="00F5791B" w:rsidRPr="000A3165" w:rsidRDefault="00F5791B" w:rsidP="00CD6E74"/>
          <w:p w14:paraId="6115D579" w14:textId="77777777" w:rsidR="00F5791B" w:rsidRPr="000A3165" w:rsidRDefault="00F5791B" w:rsidP="00CD6E74"/>
          <w:p w14:paraId="1DAB6E2F" w14:textId="77777777" w:rsidR="00F5791B" w:rsidRPr="000A3165" w:rsidRDefault="00F5791B" w:rsidP="00CD6E74"/>
          <w:p w14:paraId="54AEB1C7" w14:textId="77777777" w:rsidR="00F5791B" w:rsidRPr="000A3165" w:rsidRDefault="00F5791B" w:rsidP="00CD6E74"/>
          <w:p w14:paraId="4CE6FBAE" w14:textId="77777777" w:rsidR="00F5791B" w:rsidRPr="000A3165" w:rsidRDefault="00F5791B" w:rsidP="00CD6E74"/>
          <w:p w14:paraId="54521AA0" w14:textId="77777777" w:rsidR="00F5791B" w:rsidRPr="000A3165" w:rsidRDefault="00F5791B" w:rsidP="00CD6E74"/>
        </w:tc>
      </w:tr>
    </w:tbl>
    <w:p w14:paraId="7727BFE6" w14:textId="77777777" w:rsidR="00F5791B" w:rsidRDefault="00F5791B" w:rsidP="00F23AC1">
      <w:pPr>
        <w:jc w:val="both"/>
        <w:rPr>
          <w:b/>
        </w:rPr>
      </w:pPr>
    </w:p>
    <w:p w14:paraId="361364F3" w14:textId="1DE2B45F" w:rsidR="00F23AC1" w:rsidRPr="000A3165" w:rsidRDefault="00F5791B" w:rsidP="00F23AC1">
      <w:pPr>
        <w:jc w:val="both"/>
        <w:rPr>
          <w:b/>
        </w:rPr>
      </w:pPr>
      <w:r>
        <w:rPr>
          <w:b/>
        </w:rPr>
        <w:lastRenderedPageBreak/>
        <w:t xml:space="preserve">5. </w:t>
      </w:r>
      <w:r w:rsidR="00F23AC1" w:rsidRPr="000A3165">
        <w:rPr>
          <w:b/>
        </w:rPr>
        <w:t>Materiální zajištění projektu, zamýšlené využití finančních prostředků, kritéria pro výplatu odměn a stipendií (celkový plán i plán na jednotlivé roky řešení projektu):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0A3165" w14:paraId="74DEBFB3" w14:textId="77777777" w:rsidTr="00F23AC1">
        <w:trPr>
          <w:trHeight w:val="5252"/>
        </w:trPr>
        <w:tc>
          <w:tcPr>
            <w:tcW w:w="9212" w:type="dxa"/>
          </w:tcPr>
          <w:p w14:paraId="21148A1B" w14:textId="77777777" w:rsidR="00F23AC1" w:rsidRPr="000A3165" w:rsidRDefault="00F23AC1" w:rsidP="00F23AC1"/>
          <w:p w14:paraId="2C0300C1" w14:textId="77777777" w:rsidR="00F23AC1" w:rsidRPr="000A3165" w:rsidRDefault="00F23AC1" w:rsidP="00F23AC1"/>
          <w:p w14:paraId="0A40C8E1" w14:textId="77777777" w:rsidR="00F23AC1" w:rsidRPr="000A3165" w:rsidRDefault="00F23AC1" w:rsidP="00F23AC1"/>
          <w:p w14:paraId="72670E44" w14:textId="77777777" w:rsidR="00F23AC1" w:rsidRPr="000A3165" w:rsidRDefault="00F23AC1" w:rsidP="00F23AC1"/>
          <w:p w14:paraId="769B3F2F" w14:textId="77777777" w:rsidR="00F23AC1" w:rsidRPr="000A3165" w:rsidRDefault="00F23AC1" w:rsidP="00F23AC1"/>
          <w:p w14:paraId="3CD3F146" w14:textId="77777777" w:rsidR="00F23AC1" w:rsidRPr="000A3165" w:rsidRDefault="00F23AC1" w:rsidP="00F23AC1"/>
          <w:p w14:paraId="29DBE65E" w14:textId="77777777" w:rsidR="00F23AC1" w:rsidRPr="000A3165" w:rsidRDefault="00F23AC1" w:rsidP="00F23AC1"/>
          <w:p w14:paraId="7421791D" w14:textId="77777777" w:rsidR="00F23AC1" w:rsidRPr="000A3165" w:rsidRDefault="00F23AC1" w:rsidP="00F23AC1"/>
          <w:p w14:paraId="43304CFD" w14:textId="77777777" w:rsidR="00F23AC1" w:rsidRPr="000A3165" w:rsidRDefault="00F23AC1" w:rsidP="00F23AC1"/>
          <w:p w14:paraId="2F065EB4" w14:textId="77777777" w:rsidR="00F23AC1" w:rsidRPr="000A3165" w:rsidRDefault="00F23AC1" w:rsidP="00F23AC1"/>
          <w:p w14:paraId="226BDC3C" w14:textId="77777777" w:rsidR="00F23AC1" w:rsidRPr="000A3165" w:rsidRDefault="00F23AC1" w:rsidP="00F23AC1"/>
          <w:p w14:paraId="1EECB028" w14:textId="77777777" w:rsidR="00F23AC1" w:rsidRPr="000A3165" w:rsidRDefault="00F23AC1" w:rsidP="00F23AC1"/>
          <w:p w14:paraId="792EB782" w14:textId="77777777" w:rsidR="00F23AC1" w:rsidRPr="000A3165" w:rsidRDefault="00F23AC1" w:rsidP="00F23AC1"/>
          <w:p w14:paraId="1042F349" w14:textId="77777777" w:rsidR="00F23AC1" w:rsidRPr="000A3165" w:rsidRDefault="00F23AC1" w:rsidP="00F23AC1"/>
          <w:p w14:paraId="737BF123" w14:textId="77777777" w:rsidR="00F23AC1" w:rsidRPr="000A3165" w:rsidRDefault="00F23AC1" w:rsidP="00F23AC1"/>
        </w:tc>
      </w:tr>
    </w:tbl>
    <w:p w14:paraId="206D3D20" w14:textId="77777777" w:rsidR="00F23AC1" w:rsidRPr="000A3165" w:rsidRDefault="00F23AC1" w:rsidP="00F23AC1"/>
    <w:p w14:paraId="6F1F17A0" w14:textId="77777777" w:rsidR="00F23AC1" w:rsidRPr="000A3165" w:rsidRDefault="00F23AC1" w:rsidP="00F23AC1">
      <w:pPr>
        <w:jc w:val="both"/>
      </w:pPr>
    </w:p>
    <w:p w14:paraId="47B162D7" w14:textId="77777777" w:rsidR="00F23AC1" w:rsidRPr="000A3165" w:rsidRDefault="00F23AC1" w:rsidP="00F23AC1">
      <w:pPr>
        <w:rPr>
          <w:b/>
        </w:rPr>
      </w:pPr>
    </w:p>
    <w:p w14:paraId="04E275AC" w14:textId="77777777" w:rsidR="00F23AC1" w:rsidRPr="000A3165" w:rsidRDefault="00F23AC1" w:rsidP="00F23AC1"/>
    <w:p w14:paraId="7EC8EFF1" w14:textId="50DCB404" w:rsidR="00F23AC1" w:rsidRPr="000A3165" w:rsidRDefault="00BF1E4D" w:rsidP="00F23AC1">
      <w:pPr>
        <w:rPr>
          <w:b/>
        </w:rPr>
      </w:pPr>
      <w:r>
        <w:rPr>
          <w:b/>
        </w:rPr>
        <w:t xml:space="preserve">6.  </w:t>
      </w:r>
      <w:r w:rsidR="00F23AC1" w:rsidRPr="000A3165">
        <w:rPr>
          <w:b/>
        </w:rPr>
        <w:t>Seznam relevantní literatury k projektu (studie citované v popisu projektu a metodiky řešení):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0A3165" w14:paraId="78C07E50" w14:textId="77777777" w:rsidTr="00F5791B">
        <w:trPr>
          <w:trHeight w:val="5371"/>
        </w:trPr>
        <w:tc>
          <w:tcPr>
            <w:tcW w:w="9212" w:type="dxa"/>
          </w:tcPr>
          <w:p w14:paraId="7DA9F40C" w14:textId="77777777" w:rsidR="00F23AC1" w:rsidRPr="000A3165" w:rsidRDefault="00F23AC1" w:rsidP="00F23AC1"/>
          <w:p w14:paraId="7C04682B" w14:textId="77777777" w:rsidR="00F23AC1" w:rsidRPr="000A3165" w:rsidRDefault="00F23AC1" w:rsidP="008505A5">
            <w:pPr>
              <w:pStyle w:val="Odstavecseseznamem"/>
              <w:numPr>
                <w:ilvl w:val="0"/>
                <w:numId w:val="13"/>
              </w:numPr>
            </w:pPr>
            <w:r w:rsidRPr="000A3165">
              <w:t>Literatura 1</w:t>
            </w:r>
          </w:p>
          <w:p w14:paraId="501D248B" w14:textId="77777777" w:rsidR="00F23AC1" w:rsidRPr="000A3165" w:rsidRDefault="00F23AC1" w:rsidP="008505A5">
            <w:pPr>
              <w:pStyle w:val="Odstavecseseznamem"/>
              <w:numPr>
                <w:ilvl w:val="0"/>
                <w:numId w:val="13"/>
              </w:numPr>
            </w:pPr>
            <w:r w:rsidRPr="000A3165">
              <w:t>Literatura 2</w:t>
            </w:r>
          </w:p>
          <w:p w14:paraId="30F316DA" w14:textId="49D462C1" w:rsidR="00F23AC1" w:rsidRPr="000A3165" w:rsidRDefault="00F23AC1" w:rsidP="008505A5">
            <w:pPr>
              <w:pStyle w:val="Odstavecseseznamem"/>
              <w:numPr>
                <w:ilvl w:val="0"/>
                <w:numId w:val="13"/>
              </w:numPr>
            </w:pPr>
            <w:r w:rsidRPr="000A3165">
              <w:t>…</w:t>
            </w:r>
          </w:p>
        </w:tc>
      </w:tr>
    </w:tbl>
    <w:p w14:paraId="0BBAAA18" w14:textId="77777777" w:rsidR="00F23AC1" w:rsidRPr="000A3165" w:rsidRDefault="00F23AC1" w:rsidP="00F23AC1">
      <w:pPr>
        <w:jc w:val="both"/>
        <w:rPr>
          <w:b/>
          <w:sz w:val="28"/>
          <w:szCs w:val="28"/>
        </w:rPr>
      </w:pPr>
      <w:r w:rsidRPr="000A3165">
        <w:rPr>
          <w:b/>
        </w:rPr>
        <w:br w:type="page"/>
      </w:r>
      <w:r w:rsidRPr="000A3165">
        <w:rPr>
          <w:b/>
          <w:sz w:val="28"/>
          <w:szCs w:val="28"/>
        </w:rPr>
        <w:lastRenderedPageBreak/>
        <w:t xml:space="preserve">Část C: Návrh finančních prostředků </w:t>
      </w:r>
    </w:p>
    <w:p w14:paraId="131C04E8" w14:textId="77777777" w:rsidR="00F23AC1" w:rsidRPr="00282322" w:rsidRDefault="00F23AC1" w:rsidP="00F23AC1">
      <w:pPr>
        <w:jc w:val="both"/>
        <w:rPr>
          <w:b/>
          <w:sz w:val="16"/>
          <w:szCs w:val="16"/>
        </w:rPr>
      </w:pPr>
    </w:p>
    <w:p w14:paraId="34F4F5E0" w14:textId="273BE694" w:rsidR="00F23AC1" w:rsidRPr="00183FB4" w:rsidRDefault="00F23AC1" w:rsidP="00F23AC1">
      <w:pPr>
        <w:jc w:val="both"/>
        <w:rPr>
          <w:b/>
        </w:rPr>
      </w:pPr>
      <w:r w:rsidRPr="000A3165">
        <w:rPr>
          <w:b/>
        </w:rPr>
        <w:t xml:space="preserve">Plánované finanční prostředky v jednotlivých letech řešení </w:t>
      </w:r>
      <w:r w:rsidRPr="00183FB4">
        <w:rPr>
          <w:b/>
        </w:rPr>
        <w:t>projektu</w:t>
      </w:r>
      <w:r w:rsidR="00E4364A" w:rsidRPr="00183FB4">
        <w:rPr>
          <w:b/>
        </w:rPr>
        <w:t xml:space="preserve"> v Kč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257"/>
        <w:gridCol w:w="1417"/>
        <w:gridCol w:w="1417"/>
        <w:gridCol w:w="3113"/>
      </w:tblGrid>
      <w:tr w:rsidR="00E4364A" w:rsidRPr="000A3165" w14:paraId="4F0F72E2" w14:textId="77777777" w:rsidTr="00282322">
        <w:tc>
          <w:tcPr>
            <w:tcW w:w="1769" w:type="pct"/>
            <w:vAlign w:val="center"/>
          </w:tcPr>
          <w:p w14:paraId="348951B1" w14:textId="77777777" w:rsidR="00E4364A" w:rsidRPr="000A3165" w:rsidRDefault="00E4364A" w:rsidP="00F23AC1">
            <w:r w:rsidRPr="000A3165">
              <w:t>Druhy navrhovaných nákladů</w:t>
            </w:r>
          </w:p>
        </w:tc>
        <w:tc>
          <w:tcPr>
            <w:tcW w:w="770" w:type="pct"/>
            <w:vAlign w:val="center"/>
          </w:tcPr>
          <w:p w14:paraId="27641456" w14:textId="65A51E79" w:rsidR="00E4364A" w:rsidRDefault="00E4364A" w:rsidP="00F23AC1">
            <w:pPr>
              <w:jc w:val="center"/>
            </w:pPr>
            <w:r>
              <w:t>Rok:</w:t>
            </w:r>
          </w:p>
          <w:p w14:paraId="130FB970" w14:textId="25AE3641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  <w:vAlign w:val="center"/>
          </w:tcPr>
          <w:p w14:paraId="7EF25546" w14:textId="27E9103B" w:rsidR="00E4364A" w:rsidRDefault="00E4364A" w:rsidP="00F23AC1">
            <w:pPr>
              <w:jc w:val="center"/>
            </w:pPr>
            <w:r>
              <w:t xml:space="preserve">Rok: </w:t>
            </w:r>
          </w:p>
          <w:p w14:paraId="5D49B1C3" w14:textId="456CEDF9" w:rsidR="00E4364A" w:rsidRPr="000A3165" w:rsidRDefault="00E4364A" w:rsidP="00F23AC1">
            <w:pPr>
              <w:jc w:val="center"/>
            </w:pPr>
          </w:p>
        </w:tc>
        <w:tc>
          <w:tcPr>
            <w:tcW w:w="1691" w:type="pct"/>
            <w:vAlign w:val="center"/>
          </w:tcPr>
          <w:p w14:paraId="6F05F7F9" w14:textId="77777777" w:rsidR="00E4364A" w:rsidRPr="000A3165" w:rsidRDefault="00E4364A" w:rsidP="00F23AC1">
            <w:pPr>
              <w:jc w:val="center"/>
            </w:pPr>
            <w:r w:rsidRPr="000A3165">
              <w:t>Poznámky</w:t>
            </w:r>
          </w:p>
          <w:p w14:paraId="5307031E" w14:textId="77777777" w:rsidR="00E4364A" w:rsidRPr="000A3165" w:rsidRDefault="00E4364A" w:rsidP="00F23AC1">
            <w:pPr>
              <w:jc w:val="center"/>
            </w:pPr>
            <w:r w:rsidRPr="000A3165">
              <w:t>(heslovitě popište plánované náklady)</w:t>
            </w:r>
          </w:p>
        </w:tc>
      </w:tr>
      <w:tr w:rsidR="00E4364A" w:rsidRPr="000A3165" w14:paraId="0666E8A6" w14:textId="77777777" w:rsidTr="00282322">
        <w:trPr>
          <w:trHeight w:val="397"/>
        </w:trPr>
        <w:tc>
          <w:tcPr>
            <w:tcW w:w="3309" w:type="pct"/>
            <w:gridSpan w:val="3"/>
          </w:tcPr>
          <w:p w14:paraId="1EB731E7" w14:textId="77777777" w:rsidR="00E4364A" w:rsidRPr="000A3165" w:rsidRDefault="00E4364A" w:rsidP="00F23AC1">
            <w:r w:rsidRPr="000A3165">
              <w:rPr>
                <w:b/>
              </w:rPr>
              <w:t>1. Provozní náklady:</w:t>
            </w:r>
          </w:p>
        </w:tc>
        <w:tc>
          <w:tcPr>
            <w:tcW w:w="1691" w:type="pct"/>
          </w:tcPr>
          <w:p w14:paraId="70123ACE" w14:textId="77777777" w:rsidR="00E4364A" w:rsidRPr="000A3165" w:rsidRDefault="00E4364A" w:rsidP="00F23AC1">
            <w:pPr>
              <w:rPr>
                <w:b/>
              </w:rPr>
            </w:pPr>
          </w:p>
        </w:tc>
      </w:tr>
      <w:tr w:rsidR="00E4364A" w:rsidRPr="000A3165" w14:paraId="113CFAD6" w14:textId="77777777" w:rsidTr="00282322">
        <w:trPr>
          <w:trHeight w:val="397"/>
        </w:trPr>
        <w:tc>
          <w:tcPr>
            <w:tcW w:w="1769" w:type="pct"/>
          </w:tcPr>
          <w:p w14:paraId="34F7ECDD" w14:textId="77777777" w:rsidR="00E4364A" w:rsidRPr="000A3165" w:rsidRDefault="00E4364A" w:rsidP="00F23AC1">
            <w:r w:rsidRPr="000A3165">
              <w:t>kancelářský materiál</w:t>
            </w:r>
          </w:p>
        </w:tc>
        <w:tc>
          <w:tcPr>
            <w:tcW w:w="770" w:type="pct"/>
          </w:tcPr>
          <w:p w14:paraId="2646BBD8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02A113FB" w14:textId="77777777" w:rsidR="00E4364A" w:rsidRPr="000A3165" w:rsidRDefault="00E4364A" w:rsidP="00F23AC1"/>
        </w:tc>
        <w:tc>
          <w:tcPr>
            <w:tcW w:w="1691" w:type="pct"/>
          </w:tcPr>
          <w:p w14:paraId="1C5C051D" w14:textId="77777777" w:rsidR="00E4364A" w:rsidRPr="000A3165" w:rsidRDefault="00E4364A" w:rsidP="00F23AC1"/>
        </w:tc>
      </w:tr>
      <w:tr w:rsidR="00E4364A" w:rsidRPr="000A3165" w14:paraId="62751B37" w14:textId="77777777" w:rsidTr="00282322">
        <w:trPr>
          <w:trHeight w:val="397"/>
        </w:trPr>
        <w:tc>
          <w:tcPr>
            <w:tcW w:w="1769" w:type="pct"/>
          </w:tcPr>
          <w:p w14:paraId="6B6F9A4A" w14:textId="77777777" w:rsidR="00E4364A" w:rsidRPr="000A3165" w:rsidRDefault="00E4364A" w:rsidP="00F23AC1">
            <w:r w:rsidRPr="000A3165">
              <w:t>knihy, časopisy</w:t>
            </w:r>
          </w:p>
        </w:tc>
        <w:tc>
          <w:tcPr>
            <w:tcW w:w="770" w:type="pct"/>
          </w:tcPr>
          <w:p w14:paraId="337EEBB7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27259570" w14:textId="77777777" w:rsidR="00E4364A" w:rsidRPr="000A3165" w:rsidRDefault="00E4364A" w:rsidP="00F23AC1"/>
        </w:tc>
        <w:tc>
          <w:tcPr>
            <w:tcW w:w="1691" w:type="pct"/>
          </w:tcPr>
          <w:p w14:paraId="7D4F336F" w14:textId="77777777" w:rsidR="00E4364A" w:rsidRPr="000A3165" w:rsidRDefault="00E4364A" w:rsidP="00F23AC1"/>
        </w:tc>
      </w:tr>
      <w:tr w:rsidR="00E4364A" w:rsidRPr="000A3165" w14:paraId="3BEFD2D2" w14:textId="77777777" w:rsidTr="00282322">
        <w:trPr>
          <w:trHeight w:val="397"/>
        </w:trPr>
        <w:tc>
          <w:tcPr>
            <w:tcW w:w="1769" w:type="pct"/>
          </w:tcPr>
          <w:p w14:paraId="41A1EA6B" w14:textId="77777777" w:rsidR="00E4364A" w:rsidRPr="000A3165" w:rsidRDefault="00E4364A" w:rsidP="00F23AC1">
            <w:r w:rsidRPr="000A3165">
              <w:t>drobný majetek, software</w:t>
            </w:r>
          </w:p>
        </w:tc>
        <w:tc>
          <w:tcPr>
            <w:tcW w:w="770" w:type="pct"/>
          </w:tcPr>
          <w:p w14:paraId="7BAAD1C0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633DAC82" w14:textId="77777777" w:rsidR="00E4364A" w:rsidRPr="000A3165" w:rsidRDefault="00E4364A" w:rsidP="00F23AC1"/>
        </w:tc>
        <w:tc>
          <w:tcPr>
            <w:tcW w:w="1691" w:type="pct"/>
          </w:tcPr>
          <w:p w14:paraId="0ACB7FBB" w14:textId="77777777" w:rsidR="00E4364A" w:rsidRPr="000A3165" w:rsidRDefault="00E4364A" w:rsidP="00F23AC1"/>
        </w:tc>
      </w:tr>
      <w:tr w:rsidR="00E4364A" w:rsidRPr="000A3165" w14:paraId="10CE1AEF" w14:textId="77777777" w:rsidTr="00282322">
        <w:trPr>
          <w:trHeight w:val="397"/>
        </w:trPr>
        <w:tc>
          <w:tcPr>
            <w:tcW w:w="1769" w:type="pct"/>
          </w:tcPr>
          <w:p w14:paraId="7A778A5E" w14:textId="77777777" w:rsidR="00E4364A" w:rsidRPr="000A3165" w:rsidRDefault="00E4364A" w:rsidP="00F23AC1">
            <w:r w:rsidRPr="000A3165">
              <w:t>tuzemské cestovné</w:t>
            </w:r>
          </w:p>
        </w:tc>
        <w:tc>
          <w:tcPr>
            <w:tcW w:w="770" w:type="pct"/>
          </w:tcPr>
          <w:p w14:paraId="57042E4F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567177C5" w14:textId="77777777" w:rsidR="00E4364A" w:rsidRPr="000A3165" w:rsidRDefault="00E4364A" w:rsidP="00F23AC1"/>
        </w:tc>
        <w:tc>
          <w:tcPr>
            <w:tcW w:w="1691" w:type="pct"/>
          </w:tcPr>
          <w:p w14:paraId="33CB1414" w14:textId="77777777" w:rsidR="00E4364A" w:rsidRPr="000A3165" w:rsidRDefault="00E4364A" w:rsidP="00F23AC1"/>
        </w:tc>
      </w:tr>
      <w:tr w:rsidR="00E4364A" w:rsidRPr="000A3165" w14:paraId="678D754B" w14:textId="77777777" w:rsidTr="00282322">
        <w:trPr>
          <w:trHeight w:val="397"/>
        </w:trPr>
        <w:tc>
          <w:tcPr>
            <w:tcW w:w="1769" w:type="pct"/>
          </w:tcPr>
          <w:p w14:paraId="4DEC0A3B" w14:textId="77777777" w:rsidR="00E4364A" w:rsidRPr="000A3165" w:rsidRDefault="00E4364A" w:rsidP="00F23AC1">
            <w:r w:rsidRPr="000A3165">
              <w:t>zahraniční cestovné</w:t>
            </w:r>
          </w:p>
        </w:tc>
        <w:tc>
          <w:tcPr>
            <w:tcW w:w="770" w:type="pct"/>
          </w:tcPr>
          <w:p w14:paraId="7351573E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128CCF40" w14:textId="77777777" w:rsidR="00E4364A" w:rsidRPr="000A3165" w:rsidRDefault="00E4364A" w:rsidP="00F23AC1"/>
        </w:tc>
        <w:tc>
          <w:tcPr>
            <w:tcW w:w="1691" w:type="pct"/>
          </w:tcPr>
          <w:p w14:paraId="39540696" w14:textId="77777777" w:rsidR="00E4364A" w:rsidRPr="000A3165" w:rsidRDefault="00E4364A" w:rsidP="00F23AC1"/>
        </w:tc>
      </w:tr>
      <w:tr w:rsidR="00E4364A" w:rsidRPr="000A3165" w14:paraId="0C9837AD" w14:textId="77777777" w:rsidTr="00282322">
        <w:trPr>
          <w:trHeight w:val="397"/>
        </w:trPr>
        <w:tc>
          <w:tcPr>
            <w:tcW w:w="1769" w:type="pct"/>
          </w:tcPr>
          <w:p w14:paraId="38D99F0E" w14:textId="77777777" w:rsidR="00E4364A" w:rsidRPr="000A3165" w:rsidRDefault="00E4364A" w:rsidP="00F23AC1">
            <w:r w:rsidRPr="000A3165">
              <w:t>jiné provozní náklady</w:t>
            </w:r>
          </w:p>
        </w:tc>
        <w:tc>
          <w:tcPr>
            <w:tcW w:w="770" w:type="pct"/>
          </w:tcPr>
          <w:p w14:paraId="0FB7A9A4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13F3ABFB" w14:textId="77777777" w:rsidR="00E4364A" w:rsidRPr="000A3165" w:rsidRDefault="00E4364A" w:rsidP="00F23AC1"/>
        </w:tc>
        <w:tc>
          <w:tcPr>
            <w:tcW w:w="1691" w:type="pct"/>
          </w:tcPr>
          <w:p w14:paraId="1C588FFA" w14:textId="77777777" w:rsidR="00E4364A" w:rsidRPr="000A3165" w:rsidRDefault="00E4364A" w:rsidP="00F23AC1"/>
        </w:tc>
      </w:tr>
      <w:tr w:rsidR="00E4364A" w:rsidRPr="000A3165" w14:paraId="037FDB0A" w14:textId="77777777" w:rsidTr="00282322">
        <w:trPr>
          <w:trHeight w:val="397"/>
        </w:trPr>
        <w:tc>
          <w:tcPr>
            <w:tcW w:w="1769" w:type="pct"/>
          </w:tcPr>
          <w:p w14:paraId="469C90C2" w14:textId="77777777" w:rsidR="00E4364A" w:rsidRPr="000A3165" w:rsidRDefault="00E4364A" w:rsidP="00F23AC1">
            <w:pPr>
              <w:rPr>
                <w:b/>
              </w:rPr>
            </w:pPr>
            <w:r w:rsidRPr="000A3165">
              <w:rPr>
                <w:b/>
              </w:rPr>
              <w:t>Provozní náklady celkem:</w:t>
            </w:r>
          </w:p>
        </w:tc>
        <w:tc>
          <w:tcPr>
            <w:tcW w:w="770" w:type="pct"/>
          </w:tcPr>
          <w:p w14:paraId="7F6A430E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2A9B7576" w14:textId="77777777" w:rsidR="00E4364A" w:rsidRPr="000A3165" w:rsidRDefault="00E4364A" w:rsidP="00F23AC1"/>
        </w:tc>
        <w:tc>
          <w:tcPr>
            <w:tcW w:w="1691" w:type="pct"/>
          </w:tcPr>
          <w:p w14:paraId="7DF6E36D" w14:textId="77777777" w:rsidR="00E4364A" w:rsidRPr="000A3165" w:rsidRDefault="00E4364A" w:rsidP="00F23AC1"/>
        </w:tc>
      </w:tr>
      <w:tr w:rsidR="00E4364A" w:rsidRPr="000A3165" w14:paraId="0DDD2560" w14:textId="77777777" w:rsidTr="00282322">
        <w:tc>
          <w:tcPr>
            <w:tcW w:w="3309" w:type="pct"/>
            <w:gridSpan w:val="3"/>
          </w:tcPr>
          <w:p w14:paraId="5B02CDA5" w14:textId="77777777" w:rsidR="00E4364A" w:rsidRPr="000A3165" w:rsidRDefault="00E4364A" w:rsidP="00F23AC1">
            <w:r w:rsidRPr="000A3165">
              <w:rPr>
                <w:b/>
              </w:rPr>
              <w:t xml:space="preserve">2. Ostatní </w:t>
            </w:r>
            <w:proofErr w:type="gramStart"/>
            <w:r w:rsidRPr="000A3165">
              <w:rPr>
                <w:b/>
              </w:rPr>
              <w:t>náklady - služby</w:t>
            </w:r>
            <w:proofErr w:type="gramEnd"/>
            <w:r w:rsidRPr="000A3165">
              <w:rPr>
                <w:b/>
              </w:rPr>
              <w:t>:</w:t>
            </w:r>
          </w:p>
        </w:tc>
        <w:tc>
          <w:tcPr>
            <w:tcW w:w="1691" w:type="pct"/>
          </w:tcPr>
          <w:p w14:paraId="098D5406" w14:textId="77777777" w:rsidR="00E4364A" w:rsidRPr="000A3165" w:rsidRDefault="00E4364A" w:rsidP="00F23AC1">
            <w:pPr>
              <w:rPr>
                <w:b/>
              </w:rPr>
            </w:pPr>
          </w:p>
        </w:tc>
      </w:tr>
      <w:tr w:rsidR="00E4364A" w:rsidRPr="000A3165" w14:paraId="7C2A7D4D" w14:textId="77777777" w:rsidTr="00282322">
        <w:trPr>
          <w:trHeight w:val="397"/>
        </w:trPr>
        <w:tc>
          <w:tcPr>
            <w:tcW w:w="1769" w:type="pct"/>
          </w:tcPr>
          <w:p w14:paraId="77EF9A61" w14:textId="77777777" w:rsidR="00E4364A" w:rsidRPr="000A3165" w:rsidRDefault="00E4364A" w:rsidP="00F23AC1">
            <w:r w:rsidRPr="000A3165">
              <w:t>konferenční/účastnické poplatky</w:t>
            </w:r>
          </w:p>
        </w:tc>
        <w:tc>
          <w:tcPr>
            <w:tcW w:w="770" w:type="pct"/>
          </w:tcPr>
          <w:p w14:paraId="3E027885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7FD654C3" w14:textId="77777777" w:rsidR="00E4364A" w:rsidRPr="000A3165" w:rsidRDefault="00E4364A" w:rsidP="00F23AC1"/>
        </w:tc>
        <w:tc>
          <w:tcPr>
            <w:tcW w:w="1691" w:type="pct"/>
          </w:tcPr>
          <w:p w14:paraId="062CB50E" w14:textId="77777777" w:rsidR="00E4364A" w:rsidRPr="000A3165" w:rsidRDefault="00E4364A" w:rsidP="00F23AC1"/>
        </w:tc>
      </w:tr>
      <w:tr w:rsidR="00E4364A" w:rsidRPr="000A3165" w14:paraId="21B3539C" w14:textId="77777777" w:rsidTr="00282322">
        <w:trPr>
          <w:trHeight w:val="397"/>
        </w:trPr>
        <w:tc>
          <w:tcPr>
            <w:tcW w:w="1769" w:type="pct"/>
          </w:tcPr>
          <w:p w14:paraId="2B39E8E3" w14:textId="3320640D" w:rsidR="00E4364A" w:rsidRPr="000A3165" w:rsidRDefault="00F5791B" w:rsidP="00F23AC1">
            <w:r>
              <w:t>poplatky za publikování článků</w:t>
            </w:r>
            <w:r w:rsidR="00E4364A" w:rsidRPr="000A3165">
              <w:t>, jazykové korektury, příp. další služby</w:t>
            </w:r>
          </w:p>
        </w:tc>
        <w:tc>
          <w:tcPr>
            <w:tcW w:w="770" w:type="pct"/>
          </w:tcPr>
          <w:p w14:paraId="67A821E2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3828B7A4" w14:textId="77777777" w:rsidR="00E4364A" w:rsidRPr="000A3165" w:rsidRDefault="00E4364A" w:rsidP="00F23AC1"/>
        </w:tc>
        <w:tc>
          <w:tcPr>
            <w:tcW w:w="1691" w:type="pct"/>
          </w:tcPr>
          <w:p w14:paraId="32166F29" w14:textId="77777777" w:rsidR="00E4364A" w:rsidRPr="000A3165" w:rsidRDefault="00E4364A" w:rsidP="00F23AC1"/>
        </w:tc>
      </w:tr>
      <w:tr w:rsidR="00E4364A" w:rsidRPr="000A3165" w14:paraId="7B0A27DE" w14:textId="77777777" w:rsidTr="00282322">
        <w:trPr>
          <w:trHeight w:val="397"/>
        </w:trPr>
        <w:tc>
          <w:tcPr>
            <w:tcW w:w="1769" w:type="pct"/>
          </w:tcPr>
          <w:p w14:paraId="779B47BC" w14:textId="77777777" w:rsidR="00E4364A" w:rsidRPr="000A3165" w:rsidRDefault="00E4364A" w:rsidP="00F23AC1">
            <w:r w:rsidRPr="000A3165">
              <w:rPr>
                <w:b/>
              </w:rPr>
              <w:t xml:space="preserve">Ostatní náklady celkem: </w:t>
            </w:r>
          </w:p>
        </w:tc>
        <w:tc>
          <w:tcPr>
            <w:tcW w:w="770" w:type="pct"/>
          </w:tcPr>
          <w:p w14:paraId="1B1BDCC1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16F0897E" w14:textId="77777777" w:rsidR="00E4364A" w:rsidRPr="000A3165" w:rsidRDefault="00E4364A" w:rsidP="00F23AC1"/>
        </w:tc>
        <w:tc>
          <w:tcPr>
            <w:tcW w:w="1691" w:type="pct"/>
          </w:tcPr>
          <w:p w14:paraId="78B60C7E" w14:textId="77777777" w:rsidR="00E4364A" w:rsidRPr="000A3165" w:rsidRDefault="00E4364A" w:rsidP="00F23AC1"/>
        </w:tc>
      </w:tr>
      <w:tr w:rsidR="00E4364A" w:rsidRPr="000A3165" w14:paraId="29CEB9D7" w14:textId="77777777" w:rsidTr="00282322">
        <w:trPr>
          <w:trHeight w:val="397"/>
        </w:trPr>
        <w:tc>
          <w:tcPr>
            <w:tcW w:w="3309" w:type="pct"/>
            <w:gridSpan w:val="3"/>
          </w:tcPr>
          <w:p w14:paraId="4FA877A5" w14:textId="77777777" w:rsidR="00E4364A" w:rsidRPr="000A3165" w:rsidRDefault="00E4364A" w:rsidP="00F23AC1">
            <w:r w:rsidRPr="000A3165">
              <w:rPr>
                <w:b/>
              </w:rPr>
              <w:t>3. Mzdové náklady:</w:t>
            </w:r>
          </w:p>
        </w:tc>
        <w:tc>
          <w:tcPr>
            <w:tcW w:w="1691" w:type="pct"/>
          </w:tcPr>
          <w:p w14:paraId="3DEC358A" w14:textId="77777777" w:rsidR="00E4364A" w:rsidRPr="000A3165" w:rsidRDefault="00E4364A" w:rsidP="00F23AC1">
            <w:pPr>
              <w:rPr>
                <w:b/>
              </w:rPr>
            </w:pPr>
          </w:p>
        </w:tc>
      </w:tr>
      <w:tr w:rsidR="00E4364A" w:rsidRPr="000A3165" w14:paraId="7E9E694D" w14:textId="77777777" w:rsidTr="00282322">
        <w:trPr>
          <w:trHeight w:val="397"/>
        </w:trPr>
        <w:tc>
          <w:tcPr>
            <w:tcW w:w="1769" w:type="pct"/>
          </w:tcPr>
          <w:p w14:paraId="7ABC2440" w14:textId="7CAB1E89" w:rsidR="00E4364A" w:rsidRPr="000A3165" w:rsidRDefault="00E4364A" w:rsidP="00F23AC1">
            <w:r w:rsidRPr="000A3165">
              <w:t>odměny řešitelům</w:t>
            </w:r>
          </w:p>
        </w:tc>
        <w:tc>
          <w:tcPr>
            <w:tcW w:w="770" w:type="pct"/>
          </w:tcPr>
          <w:p w14:paraId="1EC79F77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6B3D6794" w14:textId="77777777" w:rsidR="00E4364A" w:rsidRPr="000A3165" w:rsidRDefault="00E4364A" w:rsidP="00F23AC1"/>
        </w:tc>
        <w:tc>
          <w:tcPr>
            <w:tcW w:w="1691" w:type="pct"/>
          </w:tcPr>
          <w:p w14:paraId="0D367E78" w14:textId="77777777" w:rsidR="00E4364A" w:rsidRPr="000A3165" w:rsidRDefault="00E4364A" w:rsidP="00F23AC1"/>
        </w:tc>
      </w:tr>
      <w:tr w:rsidR="00E4364A" w:rsidRPr="000A3165" w14:paraId="7DAEF611" w14:textId="77777777" w:rsidTr="00282322">
        <w:trPr>
          <w:trHeight w:val="397"/>
        </w:trPr>
        <w:tc>
          <w:tcPr>
            <w:tcW w:w="1769" w:type="pct"/>
          </w:tcPr>
          <w:p w14:paraId="1E3AB984" w14:textId="4BBF697A" w:rsidR="00E4364A" w:rsidRPr="000A3165" w:rsidRDefault="00E4364A" w:rsidP="00F23AC1">
            <w:r w:rsidRPr="000A3165">
              <w:t>sociální a zdravotní pojištění</w:t>
            </w:r>
            <w:r>
              <w:t xml:space="preserve">, </w:t>
            </w:r>
            <w:r w:rsidR="00F5791B" w:rsidRPr="00183FB4">
              <w:t>s</w:t>
            </w:r>
            <w:r w:rsidRPr="00183FB4">
              <w:t>ociální fond</w:t>
            </w:r>
          </w:p>
        </w:tc>
        <w:tc>
          <w:tcPr>
            <w:tcW w:w="770" w:type="pct"/>
          </w:tcPr>
          <w:p w14:paraId="4DEBD13F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6AC744FC" w14:textId="77777777" w:rsidR="00E4364A" w:rsidRPr="000A3165" w:rsidRDefault="00E4364A" w:rsidP="00F23AC1"/>
        </w:tc>
        <w:tc>
          <w:tcPr>
            <w:tcW w:w="1691" w:type="pct"/>
          </w:tcPr>
          <w:p w14:paraId="34D8D6A3" w14:textId="77777777" w:rsidR="00E4364A" w:rsidRPr="000A3165" w:rsidRDefault="00E4364A" w:rsidP="00F23AC1"/>
        </w:tc>
      </w:tr>
      <w:tr w:rsidR="00E4364A" w:rsidRPr="000A3165" w14:paraId="53577675" w14:textId="77777777" w:rsidTr="00282322">
        <w:trPr>
          <w:trHeight w:val="397"/>
        </w:trPr>
        <w:tc>
          <w:tcPr>
            <w:tcW w:w="1769" w:type="pct"/>
          </w:tcPr>
          <w:p w14:paraId="3C22D5A0" w14:textId="77777777" w:rsidR="00E4364A" w:rsidRPr="000A3165" w:rsidRDefault="00E4364A" w:rsidP="00F23AC1">
            <w:r w:rsidRPr="000A3165">
              <w:rPr>
                <w:b/>
              </w:rPr>
              <w:t>Mzdové náklady celkem:</w:t>
            </w:r>
          </w:p>
        </w:tc>
        <w:tc>
          <w:tcPr>
            <w:tcW w:w="770" w:type="pct"/>
          </w:tcPr>
          <w:p w14:paraId="1F6A20E3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457C5C10" w14:textId="77777777" w:rsidR="00E4364A" w:rsidRPr="000A3165" w:rsidRDefault="00E4364A" w:rsidP="00F23AC1"/>
        </w:tc>
        <w:tc>
          <w:tcPr>
            <w:tcW w:w="1691" w:type="pct"/>
          </w:tcPr>
          <w:p w14:paraId="34524616" w14:textId="77777777" w:rsidR="00E4364A" w:rsidRPr="000A3165" w:rsidRDefault="00E4364A" w:rsidP="00F23AC1"/>
        </w:tc>
      </w:tr>
      <w:tr w:rsidR="00E4364A" w:rsidRPr="000A3165" w14:paraId="1E24E9F3" w14:textId="77777777" w:rsidTr="00282322">
        <w:trPr>
          <w:trHeight w:val="418"/>
        </w:trPr>
        <w:tc>
          <w:tcPr>
            <w:tcW w:w="3309" w:type="pct"/>
            <w:gridSpan w:val="3"/>
            <w:vAlign w:val="center"/>
          </w:tcPr>
          <w:p w14:paraId="5D6856BF" w14:textId="77777777" w:rsidR="00E4364A" w:rsidRPr="000A3165" w:rsidRDefault="00E4364A" w:rsidP="00F23AC1">
            <w:pPr>
              <w:rPr>
                <w:b/>
              </w:rPr>
            </w:pPr>
            <w:r w:rsidRPr="000A3165">
              <w:rPr>
                <w:b/>
              </w:rPr>
              <w:t>4. Osobní náklady studentů:</w:t>
            </w:r>
          </w:p>
        </w:tc>
        <w:tc>
          <w:tcPr>
            <w:tcW w:w="1691" w:type="pct"/>
          </w:tcPr>
          <w:p w14:paraId="2A15B747" w14:textId="77777777" w:rsidR="00E4364A" w:rsidRPr="000A3165" w:rsidRDefault="00E4364A" w:rsidP="00F23AC1">
            <w:pPr>
              <w:rPr>
                <w:b/>
              </w:rPr>
            </w:pPr>
          </w:p>
        </w:tc>
      </w:tr>
      <w:tr w:rsidR="00E4364A" w:rsidRPr="000A3165" w14:paraId="2FB9D1CB" w14:textId="77777777" w:rsidTr="00282322">
        <w:trPr>
          <w:trHeight w:val="412"/>
        </w:trPr>
        <w:tc>
          <w:tcPr>
            <w:tcW w:w="1769" w:type="pct"/>
            <w:vAlign w:val="center"/>
          </w:tcPr>
          <w:p w14:paraId="092FC9E0" w14:textId="77777777" w:rsidR="00E4364A" w:rsidRPr="000A3165" w:rsidRDefault="00E4364A" w:rsidP="00F23AC1">
            <w:r w:rsidRPr="000A3165">
              <w:t>Stipendia</w:t>
            </w:r>
          </w:p>
        </w:tc>
        <w:tc>
          <w:tcPr>
            <w:tcW w:w="770" w:type="pct"/>
          </w:tcPr>
          <w:p w14:paraId="09604B81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4E3D3F05" w14:textId="77777777" w:rsidR="00E4364A" w:rsidRPr="000A3165" w:rsidRDefault="00E4364A" w:rsidP="00F23AC1"/>
        </w:tc>
        <w:tc>
          <w:tcPr>
            <w:tcW w:w="1691" w:type="pct"/>
          </w:tcPr>
          <w:p w14:paraId="1DFDE152" w14:textId="77777777" w:rsidR="00E4364A" w:rsidRPr="000A3165" w:rsidRDefault="00E4364A" w:rsidP="00F23AC1"/>
        </w:tc>
      </w:tr>
      <w:tr w:rsidR="00E4364A" w:rsidRPr="000A3165" w14:paraId="05A1FD2C" w14:textId="77777777" w:rsidTr="00282322">
        <w:trPr>
          <w:trHeight w:val="412"/>
        </w:trPr>
        <w:tc>
          <w:tcPr>
            <w:tcW w:w="1769" w:type="pct"/>
            <w:vAlign w:val="center"/>
          </w:tcPr>
          <w:p w14:paraId="06B22BC5" w14:textId="77777777" w:rsidR="00E4364A" w:rsidRPr="000A3165" w:rsidRDefault="00E4364A" w:rsidP="00F23AC1">
            <w:pPr>
              <w:rPr>
                <w:b/>
              </w:rPr>
            </w:pPr>
            <w:r w:rsidRPr="000A3165">
              <w:rPr>
                <w:b/>
              </w:rPr>
              <w:t>Osobní náklady studentů celkem:</w:t>
            </w:r>
          </w:p>
        </w:tc>
        <w:tc>
          <w:tcPr>
            <w:tcW w:w="770" w:type="pct"/>
          </w:tcPr>
          <w:p w14:paraId="7C45E1EE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1FF95E99" w14:textId="77777777" w:rsidR="00E4364A" w:rsidRPr="000A3165" w:rsidRDefault="00E4364A" w:rsidP="00F23AC1"/>
        </w:tc>
        <w:tc>
          <w:tcPr>
            <w:tcW w:w="1691" w:type="pct"/>
          </w:tcPr>
          <w:p w14:paraId="1CC32653" w14:textId="77777777" w:rsidR="00E4364A" w:rsidRPr="000A3165" w:rsidRDefault="00E4364A" w:rsidP="00F23AC1"/>
        </w:tc>
      </w:tr>
      <w:tr w:rsidR="00E4364A" w:rsidRPr="000A3165" w14:paraId="2C1708C2" w14:textId="77777777" w:rsidTr="00282322">
        <w:trPr>
          <w:trHeight w:val="567"/>
        </w:trPr>
        <w:tc>
          <w:tcPr>
            <w:tcW w:w="1769" w:type="pct"/>
            <w:vAlign w:val="center"/>
          </w:tcPr>
          <w:p w14:paraId="327A2B3F" w14:textId="77777777" w:rsidR="00E4364A" w:rsidRPr="000A3165" w:rsidRDefault="00E4364A" w:rsidP="00F23AC1">
            <w:r w:rsidRPr="000A3165">
              <w:rPr>
                <w:b/>
              </w:rPr>
              <w:t>Celkové náklady:</w:t>
            </w:r>
          </w:p>
        </w:tc>
        <w:tc>
          <w:tcPr>
            <w:tcW w:w="770" w:type="pct"/>
          </w:tcPr>
          <w:p w14:paraId="13D9D473" w14:textId="77777777" w:rsidR="00E4364A" w:rsidRPr="000A3165" w:rsidRDefault="00E4364A" w:rsidP="00F23AC1">
            <w:pPr>
              <w:jc w:val="center"/>
            </w:pPr>
          </w:p>
        </w:tc>
        <w:tc>
          <w:tcPr>
            <w:tcW w:w="770" w:type="pct"/>
          </w:tcPr>
          <w:p w14:paraId="26B7FAF9" w14:textId="77777777" w:rsidR="00E4364A" w:rsidRPr="000A3165" w:rsidRDefault="00E4364A" w:rsidP="00F23AC1"/>
        </w:tc>
        <w:tc>
          <w:tcPr>
            <w:tcW w:w="1691" w:type="pct"/>
          </w:tcPr>
          <w:p w14:paraId="2BAD22A6" w14:textId="77777777" w:rsidR="00E4364A" w:rsidRPr="000A3165" w:rsidRDefault="00E4364A" w:rsidP="00F23AC1"/>
        </w:tc>
      </w:tr>
    </w:tbl>
    <w:p w14:paraId="0AB7B4C6" w14:textId="77777777" w:rsidR="00F23AC1" w:rsidRPr="000A3165" w:rsidRDefault="00F23AC1" w:rsidP="00F23AC1"/>
    <w:p w14:paraId="449ECF8B" w14:textId="476F3E87" w:rsidR="00F23AC1" w:rsidRPr="000A3165" w:rsidRDefault="00F23AC1" w:rsidP="00F23AC1">
      <w:pPr>
        <w:jc w:val="both"/>
      </w:pPr>
      <w:r w:rsidRPr="000A3165">
        <w:t xml:space="preserve"> 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0A3165" w14:paraId="1D9E465D" w14:textId="77777777" w:rsidTr="00F23AC1">
        <w:tc>
          <w:tcPr>
            <w:tcW w:w="9212" w:type="dxa"/>
          </w:tcPr>
          <w:p w14:paraId="1B8CE981" w14:textId="77777777" w:rsidR="00F23AC1" w:rsidRPr="000A3165" w:rsidRDefault="00F23AC1" w:rsidP="00F23AC1">
            <w:pPr>
              <w:rPr>
                <w:b/>
              </w:rPr>
            </w:pPr>
            <w:r w:rsidRPr="000A3165">
              <w:rPr>
                <w:b/>
              </w:rPr>
              <w:t>Prohlašuji, že údaje uvedené v předložené žádosti o udělení projektu IP jsou pravdivé a úplné.</w:t>
            </w:r>
          </w:p>
          <w:p w14:paraId="3AF30D7B" w14:textId="77777777" w:rsidR="00F23AC1" w:rsidRPr="000A3165" w:rsidRDefault="00F23AC1" w:rsidP="00F23AC1"/>
          <w:p w14:paraId="1958F862" w14:textId="77777777" w:rsidR="00F23AC1" w:rsidRPr="000A3165" w:rsidRDefault="00F23AC1" w:rsidP="00F23AC1"/>
          <w:p w14:paraId="053D9322" w14:textId="77777777" w:rsidR="00F23AC1" w:rsidRPr="000A3165" w:rsidRDefault="00F23AC1" w:rsidP="00F23AC1">
            <w:r w:rsidRPr="000A3165">
              <w:t>………………………………...                                    ..….…………………………………...</w:t>
            </w:r>
          </w:p>
          <w:p w14:paraId="552EBA7B" w14:textId="0700161D" w:rsidR="00F23AC1" w:rsidRPr="000A3165" w:rsidRDefault="00F23AC1" w:rsidP="00F23AC1">
            <w:r w:rsidRPr="000A3165">
              <w:t xml:space="preserve">               datum                                                                               podpis řešitele</w:t>
            </w:r>
          </w:p>
          <w:p w14:paraId="593D3EC7" w14:textId="77777777" w:rsidR="00F23AC1" w:rsidRPr="000A3165" w:rsidRDefault="00F23AC1" w:rsidP="00F23AC1"/>
        </w:tc>
      </w:tr>
    </w:tbl>
    <w:p w14:paraId="1FE5CC93" w14:textId="0E1A81DE" w:rsidR="00087AC1" w:rsidRDefault="00087AC1">
      <w:bookmarkStart w:id="0" w:name="_GoBack"/>
      <w:bookmarkEnd w:id="0"/>
    </w:p>
    <w:sectPr w:rsidR="00087AC1" w:rsidSect="005B23A0">
      <w:headerReference w:type="default" r:id="rId12"/>
      <w:footerReference w:type="default" r:id="rId13"/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FE6CA" w16cex:dateUtc="2023-07-17T14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DA8EC" w14:textId="77777777" w:rsidR="001C7ABB" w:rsidRDefault="001C7ABB">
      <w:r>
        <w:separator/>
      </w:r>
    </w:p>
  </w:endnote>
  <w:endnote w:type="continuationSeparator" w:id="0">
    <w:p w14:paraId="4FE0F93A" w14:textId="77777777" w:rsidR="001C7ABB" w:rsidRDefault="001C7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44FD7" w14:textId="77777777" w:rsidR="005C4C05" w:rsidRPr="00716469" w:rsidRDefault="005C4C05" w:rsidP="005201B0">
    <w:pPr>
      <w:pStyle w:val="Zpat"/>
      <w:tabs>
        <w:tab w:val="clear" w:pos="4536"/>
        <w:tab w:val="clear" w:pos="9072"/>
        <w:tab w:val="left" w:pos="318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BB82B2" w14:textId="77777777" w:rsidR="001C7ABB" w:rsidRDefault="001C7ABB">
      <w:r>
        <w:separator/>
      </w:r>
    </w:p>
  </w:footnote>
  <w:footnote w:type="continuationSeparator" w:id="0">
    <w:p w14:paraId="7068A206" w14:textId="77777777" w:rsidR="001C7ABB" w:rsidRDefault="001C7A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7630B" w14:textId="24FF88D1" w:rsidR="005C4C05" w:rsidRPr="00C87418" w:rsidRDefault="005C4C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73A6C"/>
    <w:multiLevelType w:val="hybridMultilevel"/>
    <w:tmpl w:val="26A260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1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367DBE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994469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C641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4172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3B77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D62FD"/>
    <w:multiLevelType w:val="hybridMultilevel"/>
    <w:tmpl w:val="D022688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F4FEA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60617C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8570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12"/>
  </w:num>
  <w:num w:numId="5">
    <w:abstractNumId w:val="6"/>
  </w:num>
  <w:num w:numId="6">
    <w:abstractNumId w:val="4"/>
  </w:num>
  <w:num w:numId="7">
    <w:abstractNumId w:val="9"/>
  </w:num>
  <w:num w:numId="8">
    <w:abstractNumId w:val="2"/>
  </w:num>
  <w:num w:numId="9">
    <w:abstractNumId w:val="13"/>
  </w:num>
  <w:num w:numId="10">
    <w:abstractNumId w:val="11"/>
  </w:num>
  <w:num w:numId="11">
    <w:abstractNumId w:val="3"/>
  </w:num>
  <w:num w:numId="12">
    <w:abstractNumId w:val="8"/>
  </w:num>
  <w:num w:numId="13">
    <w:abstractNumId w:val="0"/>
  </w:num>
  <w:num w:numId="14">
    <w:abstractNumId w:val="14"/>
  </w:num>
  <w:num w:numId="1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zQ0tTA1MTAzMzVW0lEKTi0uzszPAykwrAUAq1WAsCwAAAA="/>
  </w:docVars>
  <w:rsids>
    <w:rsidRoot w:val="00E82A84"/>
    <w:rsid w:val="00000A00"/>
    <w:rsid w:val="00001BCF"/>
    <w:rsid w:val="000045DA"/>
    <w:rsid w:val="00005DFC"/>
    <w:rsid w:val="000106BD"/>
    <w:rsid w:val="00012BEE"/>
    <w:rsid w:val="00013225"/>
    <w:rsid w:val="00014F7E"/>
    <w:rsid w:val="00016361"/>
    <w:rsid w:val="00016843"/>
    <w:rsid w:val="0002280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613EC"/>
    <w:rsid w:val="0006158F"/>
    <w:rsid w:val="00062734"/>
    <w:rsid w:val="0006451D"/>
    <w:rsid w:val="00066D33"/>
    <w:rsid w:val="00071191"/>
    <w:rsid w:val="00075FD5"/>
    <w:rsid w:val="00085838"/>
    <w:rsid w:val="00085EB1"/>
    <w:rsid w:val="00087AC1"/>
    <w:rsid w:val="00087B32"/>
    <w:rsid w:val="00090C74"/>
    <w:rsid w:val="00091B27"/>
    <w:rsid w:val="00094A7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5CF4"/>
    <w:rsid w:val="000B78FE"/>
    <w:rsid w:val="000C0AB6"/>
    <w:rsid w:val="000C7BA7"/>
    <w:rsid w:val="000D69B1"/>
    <w:rsid w:val="000E019C"/>
    <w:rsid w:val="000E12EB"/>
    <w:rsid w:val="000E5347"/>
    <w:rsid w:val="000E550F"/>
    <w:rsid w:val="000E5513"/>
    <w:rsid w:val="000E79C3"/>
    <w:rsid w:val="000F694D"/>
    <w:rsid w:val="000F7A68"/>
    <w:rsid w:val="00100160"/>
    <w:rsid w:val="00106069"/>
    <w:rsid w:val="00111264"/>
    <w:rsid w:val="0011171D"/>
    <w:rsid w:val="00111D86"/>
    <w:rsid w:val="00113854"/>
    <w:rsid w:val="001139BA"/>
    <w:rsid w:val="001203CA"/>
    <w:rsid w:val="00120826"/>
    <w:rsid w:val="00120F9D"/>
    <w:rsid w:val="00121658"/>
    <w:rsid w:val="00122198"/>
    <w:rsid w:val="001224B5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55E25"/>
    <w:rsid w:val="001617B0"/>
    <w:rsid w:val="00162DF3"/>
    <w:rsid w:val="00165E34"/>
    <w:rsid w:val="0016637C"/>
    <w:rsid w:val="00170CDB"/>
    <w:rsid w:val="001716F3"/>
    <w:rsid w:val="001725FF"/>
    <w:rsid w:val="001729CC"/>
    <w:rsid w:val="00172FBC"/>
    <w:rsid w:val="001761D7"/>
    <w:rsid w:val="001771A4"/>
    <w:rsid w:val="00180F12"/>
    <w:rsid w:val="00183FB4"/>
    <w:rsid w:val="00187DCD"/>
    <w:rsid w:val="001915C0"/>
    <w:rsid w:val="001928BC"/>
    <w:rsid w:val="00197144"/>
    <w:rsid w:val="001A0019"/>
    <w:rsid w:val="001A232D"/>
    <w:rsid w:val="001A232E"/>
    <w:rsid w:val="001B01F6"/>
    <w:rsid w:val="001B0337"/>
    <w:rsid w:val="001B1078"/>
    <w:rsid w:val="001B23BA"/>
    <w:rsid w:val="001B305D"/>
    <w:rsid w:val="001B47DD"/>
    <w:rsid w:val="001B57CF"/>
    <w:rsid w:val="001C29BE"/>
    <w:rsid w:val="001C4C13"/>
    <w:rsid w:val="001C5131"/>
    <w:rsid w:val="001C7ABB"/>
    <w:rsid w:val="001D1F1C"/>
    <w:rsid w:val="001D46D0"/>
    <w:rsid w:val="001D4AC8"/>
    <w:rsid w:val="001D4DB3"/>
    <w:rsid w:val="001E06CB"/>
    <w:rsid w:val="001E16EE"/>
    <w:rsid w:val="001E2272"/>
    <w:rsid w:val="001E2810"/>
    <w:rsid w:val="001E698D"/>
    <w:rsid w:val="001E6DF4"/>
    <w:rsid w:val="001E769B"/>
    <w:rsid w:val="001F20A5"/>
    <w:rsid w:val="001F340C"/>
    <w:rsid w:val="001F35C3"/>
    <w:rsid w:val="001F47BF"/>
    <w:rsid w:val="001F551F"/>
    <w:rsid w:val="002046F6"/>
    <w:rsid w:val="00204DF8"/>
    <w:rsid w:val="002124E1"/>
    <w:rsid w:val="002137C3"/>
    <w:rsid w:val="00213982"/>
    <w:rsid w:val="00220164"/>
    <w:rsid w:val="00220DE8"/>
    <w:rsid w:val="00221684"/>
    <w:rsid w:val="00221BB9"/>
    <w:rsid w:val="002239D0"/>
    <w:rsid w:val="00224663"/>
    <w:rsid w:val="00224CF2"/>
    <w:rsid w:val="00224E76"/>
    <w:rsid w:val="00225A9F"/>
    <w:rsid w:val="0023092F"/>
    <w:rsid w:val="00230F22"/>
    <w:rsid w:val="0023180A"/>
    <w:rsid w:val="00232AD7"/>
    <w:rsid w:val="0023324E"/>
    <w:rsid w:val="002339E5"/>
    <w:rsid w:val="0023438E"/>
    <w:rsid w:val="00235054"/>
    <w:rsid w:val="00235FA6"/>
    <w:rsid w:val="002370DF"/>
    <w:rsid w:val="00237CDD"/>
    <w:rsid w:val="00241A87"/>
    <w:rsid w:val="0024301C"/>
    <w:rsid w:val="00244A97"/>
    <w:rsid w:val="00246537"/>
    <w:rsid w:val="00247BBF"/>
    <w:rsid w:val="0025291B"/>
    <w:rsid w:val="00254725"/>
    <w:rsid w:val="00255697"/>
    <w:rsid w:val="00256F8A"/>
    <w:rsid w:val="00264596"/>
    <w:rsid w:val="00264AEC"/>
    <w:rsid w:val="00265262"/>
    <w:rsid w:val="002660BE"/>
    <w:rsid w:val="00266352"/>
    <w:rsid w:val="002725FD"/>
    <w:rsid w:val="0027547C"/>
    <w:rsid w:val="00277D02"/>
    <w:rsid w:val="00280B60"/>
    <w:rsid w:val="00280DB5"/>
    <w:rsid w:val="00282322"/>
    <w:rsid w:val="00282AB5"/>
    <w:rsid w:val="00282C16"/>
    <w:rsid w:val="00282F69"/>
    <w:rsid w:val="00283575"/>
    <w:rsid w:val="00284537"/>
    <w:rsid w:val="00284AEC"/>
    <w:rsid w:val="002910E4"/>
    <w:rsid w:val="00291AA9"/>
    <w:rsid w:val="00291EEF"/>
    <w:rsid w:val="00291FC8"/>
    <w:rsid w:val="0029218D"/>
    <w:rsid w:val="00293EA2"/>
    <w:rsid w:val="00294FA4"/>
    <w:rsid w:val="00296739"/>
    <w:rsid w:val="0029754D"/>
    <w:rsid w:val="002A4EDB"/>
    <w:rsid w:val="002B0357"/>
    <w:rsid w:val="002B2346"/>
    <w:rsid w:val="002B4EF2"/>
    <w:rsid w:val="002C2B7C"/>
    <w:rsid w:val="002C4DAF"/>
    <w:rsid w:val="002C524E"/>
    <w:rsid w:val="002C5315"/>
    <w:rsid w:val="002C5585"/>
    <w:rsid w:val="002D3F66"/>
    <w:rsid w:val="002D5731"/>
    <w:rsid w:val="002D7D13"/>
    <w:rsid w:val="002E2E8E"/>
    <w:rsid w:val="002E4134"/>
    <w:rsid w:val="002E49B2"/>
    <w:rsid w:val="002E5257"/>
    <w:rsid w:val="002E608E"/>
    <w:rsid w:val="002E61C2"/>
    <w:rsid w:val="002E65BB"/>
    <w:rsid w:val="002E79F9"/>
    <w:rsid w:val="002F04ED"/>
    <w:rsid w:val="002F18EE"/>
    <w:rsid w:val="002F3E67"/>
    <w:rsid w:val="002F6531"/>
    <w:rsid w:val="00300C8D"/>
    <w:rsid w:val="00305F74"/>
    <w:rsid w:val="00306CE2"/>
    <w:rsid w:val="0030782E"/>
    <w:rsid w:val="00310CFF"/>
    <w:rsid w:val="003275DF"/>
    <w:rsid w:val="003346B1"/>
    <w:rsid w:val="003346CF"/>
    <w:rsid w:val="003368B7"/>
    <w:rsid w:val="003404D2"/>
    <w:rsid w:val="00341F07"/>
    <w:rsid w:val="003435FC"/>
    <w:rsid w:val="00344C2F"/>
    <w:rsid w:val="00345563"/>
    <w:rsid w:val="00347CD7"/>
    <w:rsid w:val="00350454"/>
    <w:rsid w:val="00353B13"/>
    <w:rsid w:val="00354544"/>
    <w:rsid w:val="00360E05"/>
    <w:rsid w:val="00361FA0"/>
    <w:rsid w:val="00363EE9"/>
    <w:rsid w:val="00364EEF"/>
    <w:rsid w:val="00370D79"/>
    <w:rsid w:val="0037225B"/>
    <w:rsid w:val="003725FC"/>
    <w:rsid w:val="00372FB0"/>
    <w:rsid w:val="003743CD"/>
    <w:rsid w:val="00374419"/>
    <w:rsid w:val="003774DF"/>
    <w:rsid w:val="003848DF"/>
    <w:rsid w:val="003857C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975EC"/>
    <w:rsid w:val="003A206D"/>
    <w:rsid w:val="003A2BFA"/>
    <w:rsid w:val="003A40AE"/>
    <w:rsid w:val="003A67F1"/>
    <w:rsid w:val="003B009D"/>
    <w:rsid w:val="003B1556"/>
    <w:rsid w:val="003B5BFC"/>
    <w:rsid w:val="003B6303"/>
    <w:rsid w:val="003B6766"/>
    <w:rsid w:val="003C06F4"/>
    <w:rsid w:val="003C1363"/>
    <w:rsid w:val="003C142F"/>
    <w:rsid w:val="003C5A8D"/>
    <w:rsid w:val="003D62B6"/>
    <w:rsid w:val="003E249F"/>
    <w:rsid w:val="003E5A86"/>
    <w:rsid w:val="003F0737"/>
    <w:rsid w:val="003F1912"/>
    <w:rsid w:val="003F3C93"/>
    <w:rsid w:val="003F6CE4"/>
    <w:rsid w:val="00401FD8"/>
    <w:rsid w:val="00405292"/>
    <w:rsid w:val="004132F0"/>
    <w:rsid w:val="00414B16"/>
    <w:rsid w:val="00422052"/>
    <w:rsid w:val="00424277"/>
    <w:rsid w:val="00424668"/>
    <w:rsid w:val="00430188"/>
    <w:rsid w:val="0043170B"/>
    <w:rsid w:val="00434065"/>
    <w:rsid w:val="00437AE3"/>
    <w:rsid w:val="00437B3D"/>
    <w:rsid w:val="004405E0"/>
    <w:rsid w:val="00450059"/>
    <w:rsid w:val="00454128"/>
    <w:rsid w:val="00461A3C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31DC"/>
    <w:rsid w:val="004736D7"/>
    <w:rsid w:val="004750C2"/>
    <w:rsid w:val="00480E8C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312D"/>
    <w:rsid w:val="004A44D8"/>
    <w:rsid w:val="004A509D"/>
    <w:rsid w:val="004A742B"/>
    <w:rsid w:val="004A7C61"/>
    <w:rsid w:val="004B0C30"/>
    <w:rsid w:val="004B1390"/>
    <w:rsid w:val="004B3550"/>
    <w:rsid w:val="004B7385"/>
    <w:rsid w:val="004B7C73"/>
    <w:rsid w:val="004C03AB"/>
    <w:rsid w:val="004C4664"/>
    <w:rsid w:val="004C64CB"/>
    <w:rsid w:val="004C66F8"/>
    <w:rsid w:val="004D2F03"/>
    <w:rsid w:val="004D5819"/>
    <w:rsid w:val="004E01BF"/>
    <w:rsid w:val="004E053A"/>
    <w:rsid w:val="004E671D"/>
    <w:rsid w:val="004E6E88"/>
    <w:rsid w:val="004F2178"/>
    <w:rsid w:val="004F3468"/>
    <w:rsid w:val="004F3EE3"/>
    <w:rsid w:val="004F650F"/>
    <w:rsid w:val="005006AF"/>
    <w:rsid w:val="00500AEE"/>
    <w:rsid w:val="00500C26"/>
    <w:rsid w:val="00511697"/>
    <w:rsid w:val="00513F6F"/>
    <w:rsid w:val="00517974"/>
    <w:rsid w:val="005201B0"/>
    <w:rsid w:val="0052165D"/>
    <w:rsid w:val="00527759"/>
    <w:rsid w:val="0053125D"/>
    <w:rsid w:val="00531CB9"/>
    <w:rsid w:val="00531FF1"/>
    <w:rsid w:val="0053609A"/>
    <w:rsid w:val="0053644A"/>
    <w:rsid w:val="005368C0"/>
    <w:rsid w:val="00537405"/>
    <w:rsid w:val="00537554"/>
    <w:rsid w:val="00540CEA"/>
    <w:rsid w:val="00540D15"/>
    <w:rsid w:val="00543F9A"/>
    <w:rsid w:val="00547E7B"/>
    <w:rsid w:val="00551815"/>
    <w:rsid w:val="00556F80"/>
    <w:rsid w:val="00557951"/>
    <w:rsid w:val="005616DC"/>
    <w:rsid w:val="00563E39"/>
    <w:rsid w:val="00566534"/>
    <w:rsid w:val="00567987"/>
    <w:rsid w:val="00567B54"/>
    <w:rsid w:val="00571861"/>
    <w:rsid w:val="00573DA9"/>
    <w:rsid w:val="00575DC7"/>
    <w:rsid w:val="00580CCB"/>
    <w:rsid w:val="00582293"/>
    <w:rsid w:val="00582F43"/>
    <w:rsid w:val="00584A19"/>
    <w:rsid w:val="00585EFE"/>
    <w:rsid w:val="00591125"/>
    <w:rsid w:val="0059258F"/>
    <w:rsid w:val="00592813"/>
    <w:rsid w:val="0059462D"/>
    <w:rsid w:val="00596D98"/>
    <w:rsid w:val="0059737D"/>
    <w:rsid w:val="00597BC6"/>
    <w:rsid w:val="005A1F40"/>
    <w:rsid w:val="005A30E0"/>
    <w:rsid w:val="005A3A78"/>
    <w:rsid w:val="005A3CF0"/>
    <w:rsid w:val="005A52E2"/>
    <w:rsid w:val="005A6BB4"/>
    <w:rsid w:val="005B23A0"/>
    <w:rsid w:val="005B2498"/>
    <w:rsid w:val="005B64F2"/>
    <w:rsid w:val="005B7AAF"/>
    <w:rsid w:val="005B7D4A"/>
    <w:rsid w:val="005C36A0"/>
    <w:rsid w:val="005C4C05"/>
    <w:rsid w:val="005C5546"/>
    <w:rsid w:val="005C644A"/>
    <w:rsid w:val="005C6896"/>
    <w:rsid w:val="005C7675"/>
    <w:rsid w:val="005C7EE8"/>
    <w:rsid w:val="005D14E0"/>
    <w:rsid w:val="005D1F9A"/>
    <w:rsid w:val="005D55ED"/>
    <w:rsid w:val="005D6B3A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7E1B"/>
    <w:rsid w:val="005F7E7C"/>
    <w:rsid w:val="00602056"/>
    <w:rsid w:val="00602504"/>
    <w:rsid w:val="00602808"/>
    <w:rsid w:val="00603E94"/>
    <w:rsid w:val="00605E23"/>
    <w:rsid w:val="0060665D"/>
    <w:rsid w:val="00607180"/>
    <w:rsid w:val="006103E0"/>
    <w:rsid w:val="00611FCB"/>
    <w:rsid w:val="00613325"/>
    <w:rsid w:val="006139A7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311D2"/>
    <w:rsid w:val="006324A3"/>
    <w:rsid w:val="0063285F"/>
    <w:rsid w:val="00636BF9"/>
    <w:rsid w:val="00637424"/>
    <w:rsid w:val="00637600"/>
    <w:rsid w:val="00641A6C"/>
    <w:rsid w:val="00642D35"/>
    <w:rsid w:val="006436DE"/>
    <w:rsid w:val="00646081"/>
    <w:rsid w:val="00647CB9"/>
    <w:rsid w:val="00650C66"/>
    <w:rsid w:val="0065238B"/>
    <w:rsid w:val="00653837"/>
    <w:rsid w:val="006538F2"/>
    <w:rsid w:val="00657498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7CD4"/>
    <w:rsid w:val="006A057A"/>
    <w:rsid w:val="006A129F"/>
    <w:rsid w:val="006A2C41"/>
    <w:rsid w:val="006A3030"/>
    <w:rsid w:val="006A3968"/>
    <w:rsid w:val="006A46F0"/>
    <w:rsid w:val="006A538E"/>
    <w:rsid w:val="006A6AE0"/>
    <w:rsid w:val="006B25EC"/>
    <w:rsid w:val="006B3C39"/>
    <w:rsid w:val="006B4139"/>
    <w:rsid w:val="006C0984"/>
    <w:rsid w:val="006C3C17"/>
    <w:rsid w:val="006C3DB7"/>
    <w:rsid w:val="006D1232"/>
    <w:rsid w:val="006D3999"/>
    <w:rsid w:val="006D4949"/>
    <w:rsid w:val="006D5BEC"/>
    <w:rsid w:val="006E16AB"/>
    <w:rsid w:val="006E3D1E"/>
    <w:rsid w:val="006F0923"/>
    <w:rsid w:val="006F2DB9"/>
    <w:rsid w:val="006F6154"/>
    <w:rsid w:val="006F6494"/>
    <w:rsid w:val="0070048F"/>
    <w:rsid w:val="0071350B"/>
    <w:rsid w:val="00713E66"/>
    <w:rsid w:val="00716469"/>
    <w:rsid w:val="00720CFD"/>
    <w:rsid w:val="00721187"/>
    <w:rsid w:val="00721F25"/>
    <w:rsid w:val="00723013"/>
    <w:rsid w:val="00723784"/>
    <w:rsid w:val="00724B28"/>
    <w:rsid w:val="00724EF1"/>
    <w:rsid w:val="007311F2"/>
    <w:rsid w:val="00734C1C"/>
    <w:rsid w:val="0073539F"/>
    <w:rsid w:val="0073586D"/>
    <w:rsid w:val="007364CF"/>
    <w:rsid w:val="007462BE"/>
    <w:rsid w:val="0075123F"/>
    <w:rsid w:val="0075381F"/>
    <w:rsid w:val="00753984"/>
    <w:rsid w:val="00753E98"/>
    <w:rsid w:val="00754097"/>
    <w:rsid w:val="007544F5"/>
    <w:rsid w:val="00762537"/>
    <w:rsid w:val="007664DA"/>
    <w:rsid w:val="00772A26"/>
    <w:rsid w:val="007732D5"/>
    <w:rsid w:val="00775EFB"/>
    <w:rsid w:val="007762B1"/>
    <w:rsid w:val="00780318"/>
    <w:rsid w:val="00780812"/>
    <w:rsid w:val="00780922"/>
    <w:rsid w:val="00781B79"/>
    <w:rsid w:val="00781E14"/>
    <w:rsid w:val="007842BD"/>
    <w:rsid w:val="0078520B"/>
    <w:rsid w:val="00785486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ECD"/>
    <w:rsid w:val="007C3A0E"/>
    <w:rsid w:val="007C4035"/>
    <w:rsid w:val="007C640E"/>
    <w:rsid w:val="007D3CED"/>
    <w:rsid w:val="007E24AD"/>
    <w:rsid w:val="007E5059"/>
    <w:rsid w:val="007E550F"/>
    <w:rsid w:val="007E5D8F"/>
    <w:rsid w:val="007E66EA"/>
    <w:rsid w:val="007E7764"/>
    <w:rsid w:val="007F0DC9"/>
    <w:rsid w:val="007F1B85"/>
    <w:rsid w:val="007F572C"/>
    <w:rsid w:val="008004DE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30D84"/>
    <w:rsid w:val="0083175D"/>
    <w:rsid w:val="00841A38"/>
    <w:rsid w:val="00845677"/>
    <w:rsid w:val="00845F11"/>
    <w:rsid w:val="00846490"/>
    <w:rsid w:val="008465A2"/>
    <w:rsid w:val="008477D9"/>
    <w:rsid w:val="00847ED8"/>
    <w:rsid w:val="00850130"/>
    <w:rsid w:val="00850336"/>
    <w:rsid w:val="008505A5"/>
    <w:rsid w:val="00852093"/>
    <w:rsid w:val="00852285"/>
    <w:rsid w:val="00856FB3"/>
    <w:rsid w:val="00861431"/>
    <w:rsid w:val="00861771"/>
    <w:rsid w:val="008657C6"/>
    <w:rsid w:val="0086632F"/>
    <w:rsid w:val="0086729E"/>
    <w:rsid w:val="00871363"/>
    <w:rsid w:val="00875074"/>
    <w:rsid w:val="00881525"/>
    <w:rsid w:val="00881FB4"/>
    <w:rsid w:val="00884DB4"/>
    <w:rsid w:val="00885024"/>
    <w:rsid w:val="008876B5"/>
    <w:rsid w:val="00896D6F"/>
    <w:rsid w:val="00896D96"/>
    <w:rsid w:val="00897ABE"/>
    <w:rsid w:val="008A4891"/>
    <w:rsid w:val="008A7CC9"/>
    <w:rsid w:val="008B35E9"/>
    <w:rsid w:val="008B4C60"/>
    <w:rsid w:val="008B58AC"/>
    <w:rsid w:val="008B6024"/>
    <w:rsid w:val="008B7F22"/>
    <w:rsid w:val="008C2EB4"/>
    <w:rsid w:val="008C388B"/>
    <w:rsid w:val="008D0BF1"/>
    <w:rsid w:val="008D42A8"/>
    <w:rsid w:val="008E2AD0"/>
    <w:rsid w:val="008E3BDA"/>
    <w:rsid w:val="008E3C9F"/>
    <w:rsid w:val="008E692C"/>
    <w:rsid w:val="008E6AE0"/>
    <w:rsid w:val="008E6F17"/>
    <w:rsid w:val="008F1D8E"/>
    <w:rsid w:val="008F5AD2"/>
    <w:rsid w:val="008F6741"/>
    <w:rsid w:val="008F6FFA"/>
    <w:rsid w:val="009017ED"/>
    <w:rsid w:val="009029D5"/>
    <w:rsid w:val="00902DAC"/>
    <w:rsid w:val="00904F23"/>
    <w:rsid w:val="00905D9F"/>
    <w:rsid w:val="009062B0"/>
    <w:rsid w:val="00906C52"/>
    <w:rsid w:val="009103CC"/>
    <w:rsid w:val="009110E0"/>
    <w:rsid w:val="00915B37"/>
    <w:rsid w:val="009177E0"/>
    <w:rsid w:val="009204FA"/>
    <w:rsid w:val="009270A9"/>
    <w:rsid w:val="009276C5"/>
    <w:rsid w:val="009305E7"/>
    <w:rsid w:val="00931939"/>
    <w:rsid w:val="00931EEF"/>
    <w:rsid w:val="00933DDC"/>
    <w:rsid w:val="00935B1F"/>
    <w:rsid w:val="00936E84"/>
    <w:rsid w:val="009378F7"/>
    <w:rsid w:val="0094576B"/>
    <w:rsid w:val="0095329E"/>
    <w:rsid w:val="00953448"/>
    <w:rsid w:val="00955043"/>
    <w:rsid w:val="009607F7"/>
    <w:rsid w:val="0096605E"/>
    <w:rsid w:val="009662FF"/>
    <w:rsid w:val="0096647B"/>
    <w:rsid w:val="00972527"/>
    <w:rsid w:val="0097335A"/>
    <w:rsid w:val="00973B5E"/>
    <w:rsid w:val="00975BA7"/>
    <w:rsid w:val="00983735"/>
    <w:rsid w:val="00987AAD"/>
    <w:rsid w:val="00987B3B"/>
    <w:rsid w:val="00990473"/>
    <w:rsid w:val="00990F3A"/>
    <w:rsid w:val="009913A3"/>
    <w:rsid w:val="00994879"/>
    <w:rsid w:val="00995525"/>
    <w:rsid w:val="00997960"/>
    <w:rsid w:val="009A1D69"/>
    <w:rsid w:val="009A1D86"/>
    <w:rsid w:val="009B0C37"/>
    <w:rsid w:val="009B2074"/>
    <w:rsid w:val="009B4329"/>
    <w:rsid w:val="009B4D5F"/>
    <w:rsid w:val="009B61DB"/>
    <w:rsid w:val="009B6854"/>
    <w:rsid w:val="009B7C9E"/>
    <w:rsid w:val="009B7CE0"/>
    <w:rsid w:val="009C3FBE"/>
    <w:rsid w:val="009C484A"/>
    <w:rsid w:val="009C5877"/>
    <w:rsid w:val="009C69F9"/>
    <w:rsid w:val="009E05F0"/>
    <w:rsid w:val="009E067C"/>
    <w:rsid w:val="009E3FE6"/>
    <w:rsid w:val="009E600F"/>
    <w:rsid w:val="009F31FA"/>
    <w:rsid w:val="009F6B85"/>
    <w:rsid w:val="009F7003"/>
    <w:rsid w:val="00A024AC"/>
    <w:rsid w:val="00A03675"/>
    <w:rsid w:val="00A03A2D"/>
    <w:rsid w:val="00A11EEC"/>
    <w:rsid w:val="00A13609"/>
    <w:rsid w:val="00A13F1D"/>
    <w:rsid w:val="00A17ACB"/>
    <w:rsid w:val="00A20B7E"/>
    <w:rsid w:val="00A24993"/>
    <w:rsid w:val="00A24BBD"/>
    <w:rsid w:val="00A265BD"/>
    <w:rsid w:val="00A26F3E"/>
    <w:rsid w:val="00A30DDB"/>
    <w:rsid w:val="00A31A2F"/>
    <w:rsid w:val="00A3266B"/>
    <w:rsid w:val="00A340C0"/>
    <w:rsid w:val="00A360F5"/>
    <w:rsid w:val="00A406B5"/>
    <w:rsid w:val="00A433B0"/>
    <w:rsid w:val="00A44244"/>
    <w:rsid w:val="00A46018"/>
    <w:rsid w:val="00A514C6"/>
    <w:rsid w:val="00A5670A"/>
    <w:rsid w:val="00A56AC9"/>
    <w:rsid w:val="00A63525"/>
    <w:rsid w:val="00A63E33"/>
    <w:rsid w:val="00A64428"/>
    <w:rsid w:val="00A64990"/>
    <w:rsid w:val="00A64EF7"/>
    <w:rsid w:val="00A656F5"/>
    <w:rsid w:val="00A679C2"/>
    <w:rsid w:val="00A67B61"/>
    <w:rsid w:val="00A70D57"/>
    <w:rsid w:val="00A77697"/>
    <w:rsid w:val="00A77F07"/>
    <w:rsid w:val="00A81C78"/>
    <w:rsid w:val="00A8304B"/>
    <w:rsid w:val="00A84091"/>
    <w:rsid w:val="00A84B72"/>
    <w:rsid w:val="00A8678B"/>
    <w:rsid w:val="00A91ADF"/>
    <w:rsid w:val="00A95A56"/>
    <w:rsid w:val="00A95E61"/>
    <w:rsid w:val="00A96F8D"/>
    <w:rsid w:val="00A976E0"/>
    <w:rsid w:val="00A97851"/>
    <w:rsid w:val="00AA016A"/>
    <w:rsid w:val="00AA4810"/>
    <w:rsid w:val="00AB4761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97"/>
    <w:rsid w:val="00AF621A"/>
    <w:rsid w:val="00AF6F2C"/>
    <w:rsid w:val="00AF76A6"/>
    <w:rsid w:val="00B00E89"/>
    <w:rsid w:val="00B033F3"/>
    <w:rsid w:val="00B05B55"/>
    <w:rsid w:val="00B076EA"/>
    <w:rsid w:val="00B14525"/>
    <w:rsid w:val="00B2337D"/>
    <w:rsid w:val="00B24AE2"/>
    <w:rsid w:val="00B27233"/>
    <w:rsid w:val="00B3046D"/>
    <w:rsid w:val="00B30CCB"/>
    <w:rsid w:val="00B414B3"/>
    <w:rsid w:val="00B44679"/>
    <w:rsid w:val="00B45B11"/>
    <w:rsid w:val="00B47F19"/>
    <w:rsid w:val="00B50A9D"/>
    <w:rsid w:val="00B51E2C"/>
    <w:rsid w:val="00B53BDE"/>
    <w:rsid w:val="00B5665E"/>
    <w:rsid w:val="00B57104"/>
    <w:rsid w:val="00B62C18"/>
    <w:rsid w:val="00B66B3A"/>
    <w:rsid w:val="00B67DD6"/>
    <w:rsid w:val="00B70CC7"/>
    <w:rsid w:val="00B7436E"/>
    <w:rsid w:val="00B76370"/>
    <w:rsid w:val="00B76BE9"/>
    <w:rsid w:val="00B779D1"/>
    <w:rsid w:val="00B84548"/>
    <w:rsid w:val="00B84580"/>
    <w:rsid w:val="00B87A47"/>
    <w:rsid w:val="00B90A8D"/>
    <w:rsid w:val="00B92634"/>
    <w:rsid w:val="00BA0107"/>
    <w:rsid w:val="00BA175A"/>
    <w:rsid w:val="00BA3008"/>
    <w:rsid w:val="00BA4435"/>
    <w:rsid w:val="00BA508D"/>
    <w:rsid w:val="00BA5C8B"/>
    <w:rsid w:val="00BA77E1"/>
    <w:rsid w:val="00BB13D0"/>
    <w:rsid w:val="00BB1EC4"/>
    <w:rsid w:val="00BB3F67"/>
    <w:rsid w:val="00BB3FE0"/>
    <w:rsid w:val="00BB4003"/>
    <w:rsid w:val="00BB4E2E"/>
    <w:rsid w:val="00BB5498"/>
    <w:rsid w:val="00BB5AAB"/>
    <w:rsid w:val="00BB6C2B"/>
    <w:rsid w:val="00BC47E4"/>
    <w:rsid w:val="00BD164C"/>
    <w:rsid w:val="00BD22B2"/>
    <w:rsid w:val="00BD2D55"/>
    <w:rsid w:val="00BD51E6"/>
    <w:rsid w:val="00BD6F28"/>
    <w:rsid w:val="00BE62EA"/>
    <w:rsid w:val="00BE7640"/>
    <w:rsid w:val="00BE7D0B"/>
    <w:rsid w:val="00BF1A23"/>
    <w:rsid w:val="00BF1E4D"/>
    <w:rsid w:val="00BF5C27"/>
    <w:rsid w:val="00C002EF"/>
    <w:rsid w:val="00C01944"/>
    <w:rsid w:val="00C01B31"/>
    <w:rsid w:val="00C03494"/>
    <w:rsid w:val="00C03E54"/>
    <w:rsid w:val="00C0555F"/>
    <w:rsid w:val="00C06365"/>
    <w:rsid w:val="00C06BC8"/>
    <w:rsid w:val="00C0700B"/>
    <w:rsid w:val="00C07745"/>
    <w:rsid w:val="00C155D8"/>
    <w:rsid w:val="00C15E15"/>
    <w:rsid w:val="00C163F6"/>
    <w:rsid w:val="00C208E7"/>
    <w:rsid w:val="00C23299"/>
    <w:rsid w:val="00C27B64"/>
    <w:rsid w:val="00C30DE1"/>
    <w:rsid w:val="00C31606"/>
    <w:rsid w:val="00C3265D"/>
    <w:rsid w:val="00C3289B"/>
    <w:rsid w:val="00C32C9A"/>
    <w:rsid w:val="00C352A2"/>
    <w:rsid w:val="00C36659"/>
    <w:rsid w:val="00C41A19"/>
    <w:rsid w:val="00C43DC5"/>
    <w:rsid w:val="00C446A1"/>
    <w:rsid w:val="00C4796C"/>
    <w:rsid w:val="00C47B2D"/>
    <w:rsid w:val="00C5248B"/>
    <w:rsid w:val="00C53132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812F9"/>
    <w:rsid w:val="00C81BE7"/>
    <w:rsid w:val="00C83C7B"/>
    <w:rsid w:val="00C8538C"/>
    <w:rsid w:val="00C85D14"/>
    <w:rsid w:val="00C86369"/>
    <w:rsid w:val="00C87418"/>
    <w:rsid w:val="00C92D92"/>
    <w:rsid w:val="00C94772"/>
    <w:rsid w:val="00C963BC"/>
    <w:rsid w:val="00C967FC"/>
    <w:rsid w:val="00C9692A"/>
    <w:rsid w:val="00CA1E43"/>
    <w:rsid w:val="00CA3BCD"/>
    <w:rsid w:val="00CA5712"/>
    <w:rsid w:val="00CA5F05"/>
    <w:rsid w:val="00CA62C5"/>
    <w:rsid w:val="00CB4630"/>
    <w:rsid w:val="00CC0412"/>
    <w:rsid w:val="00CC04F5"/>
    <w:rsid w:val="00CC2139"/>
    <w:rsid w:val="00CC2EC6"/>
    <w:rsid w:val="00CC430E"/>
    <w:rsid w:val="00CC4E59"/>
    <w:rsid w:val="00CC6FC8"/>
    <w:rsid w:val="00CC71C7"/>
    <w:rsid w:val="00CD6E74"/>
    <w:rsid w:val="00CE29D6"/>
    <w:rsid w:val="00CE5456"/>
    <w:rsid w:val="00CE7CB0"/>
    <w:rsid w:val="00CF0502"/>
    <w:rsid w:val="00CF0C16"/>
    <w:rsid w:val="00CF3563"/>
    <w:rsid w:val="00CF6A7E"/>
    <w:rsid w:val="00D013F9"/>
    <w:rsid w:val="00D037D4"/>
    <w:rsid w:val="00D05947"/>
    <w:rsid w:val="00D05A99"/>
    <w:rsid w:val="00D06968"/>
    <w:rsid w:val="00D11C42"/>
    <w:rsid w:val="00D1488A"/>
    <w:rsid w:val="00D243FA"/>
    <w:rsid w:val="00D24719"/>
    <w:rsid w:val="00D24F61"/>
    <w:rsid w:val="00D27DBC"/>
    <w:rsid w:val="00D308E4"/>
    <w:rsid w:val="00D36B28"/>
    <w:rsid w:val="00D41231"/>
    <w:rsid w:val="00D42234"/>
    <w:rsid w:val="00D422C2"/>
    <w:rsid w:val="00D42DFC"/>
    <w:rsid w:val="00D43CF4"/>
    <w:rsid w:val="00D44446"/>
    <w:rsid w:val="00D44864"/>
    <w:rsid w:val="00D451AB"/>
    <w:rsid w:val="00D45E91"/>
    <w:rsid w:val="00D46D4C"/>
    <w:rsid w:val="00D5175A"/>
    <w:rsid w:val="00D53C02"/>
    <w:rsid w:val="00D54003"/>
    <w:rsid w:val="00D56CB1"/>
    <w:rsid w:val="00D7594D"/>
    <w:rsid w:val="00D82F56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7006"/>
    <w:rsid w:val="00DA1822"/>
    <w:rsid w:val="00DA1E57"/>
    <w:rsid w:val="00DA31A9"/>
    <w:rsid w:val="00DB36FE"/>
    <w:rsid w:val="00DB58F4"/>
    <w:rsid w:val="00DB7A56"/>
    <w:rsid w:val="00DC0648"/>
    <w:rsid w:val="00DC1F3A"/>
    <w:rsid w:val="00DC209F"/>
    <w:rsid w:val="00DC2741"/>
    <w:rsid w:val="00DC373A"/>
    <w:rsid w:val="00DC3A91"/>
    <w:rsid w:val="00DC3DE4"/>
    <w:rsid w:val="00DC585F"/>
    <w:rsid w:val="00DD4125"/>
    <w:rsid w:val="00DD41D3"/>
    <w:rsid w:val="00DD6364"/>
    <w:rsid w:val="00DE2EC6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0FD7"/>
    <w:rsid w:val="00E07CAA"/>
    <w:rsid w:val="00E10D4C"/>
    <w:rsid w:val="00E21111"/>
    <w:rsid w:val="00E232E2"/>
    <w:rsid w:val="00E25765"/>
    <w:rsid w:val="00E31D67"/>
    <w:rsid w:val="00E33CEE"/>
    <w:rsid w:val="00E36AEE"/>
    <w:rsid w:val="00E37A54"/>
    <w:rsid w:val="00E41D4C"/>
    <w:rsid w:val="00E42760"/>
    <w:rsid w:val="00E4364A"/>
    <w:rsid w:val="00E4460B"/>
    <w:rsid w:val="00E44C38"/>
    <w:rsid w:val="00E471A9"/>
    <w:rsid w:val="00E47A7E"/>
    <w:rsid w:val="00E50E89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123"/>
    <w:rsid w:val="00E6623B"/>
    <w:rsid w:val="00E667AA"/>
    <w:rsid w:val="00E66A99"/>
    <w:rsid w:val="00E70672"/>
    <w:rsid w:val="00E71246"/>
    <w:rsid w:val="00E73970"/>
    <w:rsid w:val="00E74871"/>
    <w:rsid w:val="00E74F52"/>
    <w:rsid w:val="00E750D6"/>
    <w:rsid w:val="00E7591B"/>
    <w:rsid w:val="00E75992"/>
    <w:rsid w:val="00E771EF"/>
    <w:rsid w:val="00E807CD"/>
    <w:rsid w:val="00E82A84"/>
    <w:rsid w:val="00E8431F"/>
    <w:rsid w:val="00E8443F"/>
    <w:rsid w:val="00E84EED"/>
    <w:rsid w:val="00E855B3"/>
    <w:rsid w:val="00E9064E"/>
    <w:rsid w:val="00E91A73"/>
    <w:rsid w:val="00E91E28"/>
    <w:rsid w:val="00E92362"/>
    <w:rsid w:val="00E9257A"/>
    <w:rsid w:val="00E92FF9"/>
    <w:rsid w:val="00E93B74"/>
    <w:rsid w:val="00E94A69"/>
    <w:rsid w:val="00E96E51"/>
    <w:rsid w:val="00E9781C"/>
    <w:rsid w:val="00EA449C"/>
    <w:rsid w:val="00EA48C3"/>
    <w:rsid w:val="00EA6490"/>
    <w:rsid w:val="00EA6733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C93"/>
    <w:rsid w:val="00EE4159"/>
    <w:rsid w:val="00EE5000"/>
    <w:rsid w:val="00EF15B2"/>
    <w:rsid w:val="00EF722B"/>
    <w:rsid w:val="00F02A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3AC1"/>
    <w:rsid w:val="00F25E98"/>
    <w:rsid w:val="00F336CF"/>
    <w:rsid w:val="00F347AB"/>
    <w:rsid w:val="00F35037"/>
    <w:rsid w:val="00F35A0D"/>
    <w:rsid w:val="00F369DD"/>
    <w:rsid w:val="00F418BF"/>
    <w:rsid w:val="00F42874"/>
    <w:rsid w:val="00F435FB"/>
    <w:rsid w:val="00F43EB4"/>
    <w:rsid w:val="00F53715"/>
    <w:rsid w:val="00F53A1A"/>
    <w:rsid w:val="00F53C59"/>
    <w:rsid w:val="00F54B10"/>
    <w:rsid w:val="00F54D9D"/>
    <w:rsid w:val="00F570F3"/>
    <w:rsid w:val="00F5791B"/>
    <w:rsid w:val="00F57997"/>
    <w:rsid w:val="00F61D96"/>
    <w:rsid w:val="00F65300"/>
    <w:rsid w:val="00F73EF8"/>
    <w:rsid w:val="00F77ECF"/>
    <w:rsid w:val="00F8124D"/>
    <w:rsid w:val="00F85C4A"/>
    <w:rsid w:val="00F8789B"/>
    <w:rsid w:val="00F9045C"/>
    <w:rsid w:val="00F93762"/>
    <w:rsid w:val="00F94E69"/>
    <w:rsid w:val="00F9795B"/>
    <w:rsid w:val="00FA225A"/>
    <w:rsid w:val="00FA2926"/>
    <w:rsid w:val="00FB03F3"/>
    <w:rsid w:val="00FB0560"/>
    <w:rsid w:val="00FB0777"/>
    <w:rsid w:val="00FB10AA"/>
    <w:rsid w:val="00FB55F0"/>
    <w:rsid w:val="00FB6E45"/>
    <w:rsid w:val="00FB7442"/>
    <w:rsid w:val="00FB7A8B"/>
    <w:rsid w:val="00FB7DC5"/>
    <w:rsid w:val="00FC0471"/>
    <w:rsid w:val="00FC04AD"/>
    <w:rsid w:val="00FC1EDC"/>
    <w:rsid w:val="00FC5D4B"/>
    <w:rsid w:val="00FC70CF"/>
    <w:rsid w:val="00FD1180"/>
    <w:rsid w:val="00FD2178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680"/>
    <w:rsid w:val="00FF5151"/>
    <w:rsid w:val="00FF677E"/>
    <w:rsid w:val="00FF7573"/>
    <w:rsid w:val="00FF7745"/>
    <w:rsid w:val="00FF790E"/>
    <w:rsid w:val="09D9D0A3"/>
    <w:rsid w:val="0D320C04"/>
    <w:rsid w:val="0D3CCA80"/>
    <w:rsid w:val="0E6A191F"/>
    <w:rsid w:val="1168161C"/>
    <w:rsid w:val="13082CA1"/>
    <w:rsid w:val="1398A268"/>
    <w:rsid w:val="14359BCD"/>
    <w:rsid w:val="16CA8469"/>
    <w:rsid w:val="18E1FC2E"/>
    <w:rsid w:val="1AC0DC10"/>
    <w:rsid w:val="1BE233FD"/>
    <w:rsid w:val="1DEC3979"/>
    <w:rsid w:val="20957807"/>
    <w:rsid w:val="210B9345"/>
    <w:rsid w:val="2300FA03"/>
    <w:rsid w:val="23EDCC8A"/>
    <w:rsid w:val="27911999"/>
    <w:rsid w:val="27F71275"/>
    <w:rsid w:val="287B8671"/>
    <w:rsid w:val="2881674B"/>
    <w:rsid w:val="28B21F8F"/>
    <w:rsid w:val="2917115E"/>
    <w:rsid w:val="2BDD3EC7"/>
    <w:rsid w:val="2E15EC12"/>
    <w:rsid w:val="2E5787E8"/>
    <w:rsid w:val="2E6E537F"/>
    <w:rsid w:val="30CAE173"/>
    <w:rsid w:val="310B1F63"/>
    <w:rsid w:val="315BADB9"/>
    <w:rsid w:val="3214989B"/>
    <w:rsid w:val="34FB82BD"/>
    <w:rsid w:val="39B3A8B3"/>
    <w:rsid w:val="3A98D94C"/>
    <w:rsid w:val="3C22AE89"/>
    <w:rsid w:val="3C6B75D5"/>
    <w:rsid w:val="3C77B92E"/>
    <w:rsid w:val="3CB00E80"/>
    <w:rsid w:val="3CE7CC18"/>
    <w:rsid w:val="4082E6D0"/>
    <w:rsid w:val="431FA460"/>
    <w:rsid w:val="435D9961"/>
    <w:rsid w:val="4510016E"/>
    <w:rsid w:val="45F48CF3"/>
    <w:rsid w:val="45F92FBE"/>
    <w:rsid w:val="4656201A"/>
    <w:rsid w:val="48EDC1BC"/>
    <w:rsid w:val="49EC6CBD"/>
    <w:rsid w:val="49F00E0D"/>
    <w:rsid w:val="4C598A63"/>
    <w:rsid w:val="4F527C5A"/>
    <w:rsid w:val="50FC7163"/>
    <w:rsid w:val="521E6099"/>
    <w:rsid w:val="5928008B"/>
    <w:rsid w:val="59EC681A"/>
    <w:rsid w:val="5CE916B5"/>
    <w:rsid w:val="5DFC2D69"/>
    <w:rsid w:val="5EDC28C8"/>
    <w:rsid w:val="5F2E9BE8"/>
    <w:rsid w:val="5FC3C71B"/>
    <w:rsid w:val="6220F357"/>
    <w:rsid w:val="67BA5DDB"/>
    <w:rsid w:val="6B58D1DE"/>
    <w:rsid w:val="6C80E705"/>
    <w:rsid w:val="6DC8D90D"/>
    <w:rsid w:val="6EC1F511"/>
    <w:rsid w:val="6FB138FD"/>
    <w:rsid w:val="714BFC83"/>
    <w:rsid w:val="73FF8F69"/>
    <w:rsid w:val="75D4B510"/>
    <w:rsid w:val="76F667D3"/>
    <w:rsid w:val="785F1B21"/>
    <w:rsid w:val="7DD192DA"/>
    <w:rsid w:val="7E4C00E9"/>
    <w:rsid w:val="7E83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7A1A865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25A9F"/>
    <w:rPr>
      <w:rFonts w:ascii="Times New Roman" w:eastAsia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Revize">
    <w:name w:val="Revision"/>
    <w:hidden/>
    <w:uiPriority w:val="99"/>
    <w:semiHidden/>
    <w:rsid w:val="006A3030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9-27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55fcc7-db09-4857-a838-04b9f10e6ede" xsi:nil="true"/>
    <lcf76f155ced4ddcb4097134ff3c332f xmlns="febe41fb-4d9e-427f-8ba6-e885505def2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7" ma:contentTypeDescription="Vytvoří nový dokument" ma:contentTypeScope="" ma:versionID="1650e04bab1b9d167211a4f6e035d4d3">
  <xsd:schema xmlns:xsd="http://www.w3.org/2001/XMLSchema" xmlns:xs="http://www.w3.org/2001/XMLSchema" xmlns:p="http://schemas.microsoft.com/office/2006/metadata/properties" xmlns:ns2="febe41fb-4d9e-427f-8ba6-e885505def27" xmlns:ns3="f955fcc7-db09-4857-a838-04b9f10e6ede" targetNamespace="http://schemas.microsoft.com/office/2006/metadata/properties" ma:root="true" ma:fieldsID="9b8f9342518daf2ee0fb1d302c2672a7" ns2:_="" ns3:_="">
    <xsd:import namespace="febe41fb-4d9e-427f-8ba6-e885505def27"/>
    <xsd:import namespace="f955fcc7-db09-4857-a838-04b9f10e6e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5fcc7-db09-4857-a838-04b9f10e6ed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2a98b60-c2b9-40c5-86b6-ceed7a34f80d}" ma:internalName="TaxCatchAll" ma:showField="CatchAllData" ma:web="f955fcc7-db09-4857-a838-04b9f10e6e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  <ds:schemaRef ds:uri="f955fcc7-db09-4857-a838-04b9f10e6ede"/>
    <ds:schemaRef ds:uri="febe41fb-4d9e-427f-8ba6-e885505def27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34B0F9-CE92-4CCC-810B-918A613813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f955fcc7-db09-4857-a838-04b9f10e6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378AC3B-B5C3-42AE-B05D-E769FD76F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37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</vt:lpstr>
    </vt:vector>
  </TitlesOfParts>
  <Manager>děkan SU OPF</Manager>
  <Company>Slezská univerzita v Opavě</Company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</dc:title>
  <dc:subject>Zásady řešení projektů v rámci Institucionální podpory na dlouhodobý koncepční rozvoj výzkumné organizace na SU OPF</dc:subject>
  <dc:creator>Paleckova</dc:creator>
  <dc:description>27. 9. 2023</dc:description>
  <cp:lastModifiedBy>Miroslava Snopková</cp:lastModifiedBy>
  <cp:revision>3</cp:revision>
  <cp:lastPrinted>2023-09-13T11:39:00Z</cp:lastPrinted>
  <dcterms:created xsi:type="dcterms:W3CDTF">2024-01-10T11:56:00Z</dcterms:created>
  <dcterms:modified xsi:type="dcterms:W3CDTF">2024-01-10T11:57:00Z</dcterms:modified>
  <cp:category>27. 9. 2023</cp:category>
  <cp:contentStatus>2/2023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0F7545C5F741B13635DB8CED3267</vt:lpwstr>
  </property>
  <property fmtid="{D5CDD505-2E9C-101B-9397-08002B2CF9AE}" pid="3" name="MediaServiceImageTags">
    <vt:lpwstr/>
  </property>
</Properties>
</file>